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D58FB" w14:textId="77777777" w:rsidR="00F06E31" w:rsidRPr="0054480C" w:rsidRDefault="002445D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immutable</w:t>
      </w:r>
      <w:r w:rsidRPr="0054480C">
        <w:rPr>
          <w:sz w:val="18"/>
          <w:szCs w:val="18"/>
        </w:rPr>
        <w:t xml:space="preserve"> (Cannot change): int, float, bool, string, tuple</w:t>
      </w:r>
    </w:p>
    <w:p w14:paraId="24AB9576" w14:textId="77777777" w:rsidR="00F06E31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mutable</w:t>
      </w:r>
      <w:r w:rsidRPr="0054480C">
        <w:rPr>
          <w:sz w:val="18"/>
          <w:szCs w:val="18"/>
        </w:rPr>
        <w:t>: list, set, dict</w:t>
      </w:r>
    </w:p>
    <w:p w14:paraId="6591A881" w14:textId="77777777" w:rsidR="000D69B1" w:rsidRDefault="000D69B1" w:rsidP="00E4264D">
      <w:pPr>
        <w:spacing w:after="0"/>
        <w:rPr>
          <w:sz w:val="18"/>
          <w:szCs w:val="18"/>
        </w:rPr>
      </w:pPr>
      <w:r w:rsidRPr="00187624">
        <w:rPr>
          <w:b/>
          <w:bCs/>
          <w:sz w:val="18"/>
          <w:szCs w:val="18"/>
        </w:rPr>
        <w:t>iteratable</w:t>
      </w:r>
      <w:r>
        <w:rPr>
          <w:sz w:val="18"/>
          <w:szCs w:val="18"/>
        </w:rPr>
        <w:t>:  list, tuple, string, dict, set</w:t>
      </w:r>
    </w:p>
    <w:p w14:paraId="1FFA587F" w14:textId="77777777" w:rsidR="00874039" w:rsidRDefault="00874039" w:rsidP="00E4264D">
      <w:pPr>
        <w:spacing w:after="0"/>
        <w:rPr>
          <w:sz w:val="18"/>
          <w:szCs w:val="18"/>
        </w:rPr>
      </w:pPr>
      <w:r w:rsidRPr="00874039">
        <w:rPr>
          <w:b/>
          <w:bCs/>
          <w:sz w:val="18"/>
          <w:szCs w:val="18"/>
        </w:rPr>
        <w:t>indexable</w:t>
      </w:r>
      <w:r w:rsidR="00187624">
        <w:rPr>
          <w:b/>
          <w:bCs/>
          <w:sz w:val="18"/>
          <w:szCs w:val="18"/>
        </w:rPr>
        <w:t xml:space="preserve"> </w:t>
      </w:r>
      <w:r w:rsidR="00187624" w:rsidRPr="00187624">
        <w:rPr>
          <w:sz w:val="18"/>
          <w:szCs w:val="18"/>
        </w:rPr>
        <w:t>(support get element by a[i])</w:t>
      </w:r>
      <w:r w:rsidRPr="00187624">
        <w:rPr>
          <w:sz w:val="18"/>
          <w:szCs w:val="18"/>
        </w:rPr>
        <w:t>:</w:t>
      </w:r>
      <w:r>
        <w:rPr>
          <w:sz w:val="18"/>
          <w:szCs w:val="18"/>
        </w:rPr>
        <w:t xml:space="preserve"> list, string, tuple, dict</w:t>
      </w:r>
    </w:p>
    <w:p w14:paraId="6221CEBC" w14:textId="77777777" w:rsidR="00874039" w:rsidRPr="0054480C" w:rsidRDefault="00874039" w:rsidP="00E4264D">
      <w:pPr>
        <w:spacing w:after="0"/>
        <w:rPr>
          <w:sz w:val="18"/>
          <w:szCs w:val="18"/>
        </w:rPr>
      </w:pPr>
      <w:r w:rsidRPr="00874039">
        <w:rPr>
          <w:b/>
          <w:bCs/>
          <w:sz w:val="18"/>
          <w:szCs w:val="18"/>
        </w:rPr>
        <w:t>hashable</w:t>
      </w:r>
      <w:r w:rsidR="00187624">
        <w:rPr>
          <w:b/>
          <w:bCs/>
          <w:sz w:val="18"/>
          <w:szCs w:val="18"/>
        </w:rPr>
        <w:t xml:space="preserve"> </w:t>
      </w:r>
      <w:r w:rsidR="00187624">
        <w:rPr>
          <w:sz w:val="18"/>
          <w:szCs w:val="18"/>
        </w:rPr>
        <w:t>(</w:t>
      </w:r>
      <w:r w:rsidR="00187624">
        <w:rPr>
          <w:rFonts w:hint="eastAsia"/>
          <w:sz w:val="18"/>
          <w:szCs w:val="18"/>
          <w:lang w:eastAsia="zh-CN"/>
        </w:rPr>
        <w:t>keep</w:t>
      </w:r>
      <w:r w:rsidR="00187624">
        <w:rPr>
          <w:sz w:val="18"/>
          <w:szCs w:val="18"/>
        </w:rPr>
        <w:t xml:space="preserve"> id until lifetime end):</w:t>
      </w:r>
      <w:r>
        <w:rPr>
          <w:sz w:val="18"/>
          <w:szCs w:val="18"/>
        </w:rPr>
        <w:t xml:space="preserve"> int, float, string, tuple</w:t>
      </w:r>
    </w:p>
    <w:p w14:paraId="4604F0E4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bool false</w:t>
      </w:r>
      <w:r w:rsidRPr="0054480C">
        <w:rPr>
          <w:sz w:val="18"/>
          <w:szCs w:val="18"/>
        </w:rPr>
        <w:t xml:space="preserve">: </w:t>
      </w:r>
      <w:r w:rsidRPr="0054480C">
        <w:rPr>
          <w:rStyle w:val="VerbatimChar"/>
          <w:sz w:val="18"/>
          <w:szCs w:val="18"/>
        </w:rPr>
        <w:t>False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None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.0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j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“”</w:t>
      </w:r>
      <w:r w:rsidRPr="0054480C">
        <w:rPr>
          <w:sz w:val="18"/>
          <w:szCs w:val="18"/>
        </w:rPr>
        <w:t xml:space="preserve"> (empty string), </w:t>
      </w:r>
      <w:r w:rsidRPr="0054480C">
        <w:rPr>
          <w:rStyle w:val="VerbatimChar"/>
          <w:sz w:val="18"/>
          <w:szCs w:val="18"/>
        </w:rPr>
        <w:t>[]</w:t>
      </w:r>
      <w:r w:rsidRPr="0054480C">
        <w:rPr>
          <w:sz w:val="18"/>
          <w:szCs w:val="18"/>
        </w:rPr>
        <w:t xml:space="preserve"> (empty list) </w:t>
      </w:r>
      <w:r w:rsidRPr="0054480C">
        <w:rPr>
          <w:rStyle w:val="VerbatimChar"/>
          <w:sz w:val="18"/>
          <w:szCs w:val="18"/>
        </w:rPr>
        <w:t>{}</w:t>
      </w:r>
      <w:r w:rsidRPr="0054480C">
        <w:rPr>
          <w:sz w:val="18"/>
          <w:szCs w:val="18"/>
        </w:rPr>
        <w:t xml:space="preserve"> (empty dict), </w:t>
      </w:r>
      <w:r w:rsidRPr="0054480C">
        <w:rPr>
          <w:rStyle w:val="VerbatimChar"/>
          <w:sz w:val="18"/>
          <w:szCs w:val="18"/>
        </w:rPr>
        <w:t>range(0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set()</w:t>
      </w:r>
      <w:r w:rsidRPr="0054480C">
        <w:rPr>
          <w:sz w:val="18"/>
          <w:szCs w:val="18"/>
        </w:rPr>
        <w:t xml:space="preserve"> (empty set)</w:t>
      </w:r>
    </w:p>
    <w:p w14:paraId="469A3890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 xml:space="preserve">Operators: </w:t>
      </w:r>
    </w:p>
    <w:p w14:paraId="2578CF12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x // y</w:t>
      </w:r>
      <w:r w:rsidRPr="0054480C">
        <w:rPr>
          <w:sz w:val="18"/>
          <w:szCs w:val="18"/>
        </w:rPr>
        <w:t xml:space="preserve"> -&gt; floored quotient of x and y (3 // 2 = 1)</w:t>
      </w:r>
    </w:p>
    <w:p w14:paraId="26ACA874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is not</w:t>
      </w:r>
      <w:r w:rsidRPr="0054480C">
        <w:rPr>
          <w:sz w:val="18"/>
          <w:szCs w:val="18"/>
        </w:rPr>
        <w:t xml:space="preserve"> -&gt; negated object identity </w:t>
      </w:r>
      <w:r w:rsidRPr="0054480C">
        <w:rPr>
          <w:rStyle w:val="VerbatimChar"/>
          <w:sz w:val="18"/>
          <w:szCs w:val="18"/>
        </w:rPr>
        <w:t>id(a) != id(b)</w:t>
      </w:r>
    </w:p>
    <w:p w14:paraId="48C7257C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Namespace</w:t>
      </w:r>
      <w:r w:rsidR="0078129A">
        <w:rPr>
          <w:b/>
          <w:bCs/>
          <w:sz w:val="18"/>
          <w:szCs w:val="18"/>
        </w:rPr>
        <w:t>:</w:t>
      </w:r>
    </w:p>
    <w:p w14:paraId="1AF5DA7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Built-in</w:t>
      </w:r>
      <w:r w:rsidRPr="0054480C">
        <w:rPr>
          <w:sz w:val="18"/>
          <w:szCs w:val="18"/>
        </w:rPr>
        <w:t xml:space="preserve">: built-in names, </w:t>
      </w:r>
      <w:r w:rsidRPr="0054480C">
        <w:rPr>
          <w:rStyle w:val="VerbatimChar"/>
          <w:sz w:val="18"/>
          <w:szCs w:val="18"/>
        </w:rPr>
        <w:t>print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int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NameError</w:t>
      </w:r>
    </w:p>
    <w:p w14:paraId="64CBE272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Global</w:t>
      </w:r>
      <w:r w:rsidRPr="0054480C">
        <w:rPr>
          <w:sz w:val="18"/>
          <w:szCs w:val="18"/>
        </w:rPr>
        <w:t>: global variables</w:t>
      </w:r>
    </w:p>
    <w:p w14:paraId="7CBB24F9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Enclosed</w:t>
      </w:r>
      <w:r w:rsidRPr="0054480C">
        <w:rPr>
          <w:sz w:val="18"/>
          <w:szCs w:val="18"/>
        </w:rPr>
        <w:t>: for variables in inside function (wrapped in a function)</w:t>
      </w:r>
    </w:p>
    <w:p w14:paraId="32866470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Local</w:t>
      </w:r>
      <w:r w:rsidRPr="0054480C">
        <w:rPr>
          <w:sz w:val="18"/>
          <w:szCs w:val="18"/>
        </w:rPr>
        <w:t>: For variables in functions</w:t>
      </w:r>
    </w:p>
    <w:p w14:paraId="68C7D974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Each imported module has its own namespace, parallel with local</w:t>
      </w:r>
    </w:p>
    <w:p w14:paraId="55EE1CE4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Import function</w:t>
      </w:r>
      <w:r w:rsidR="0078129A">
        <w:rPr>
          <w:b/>
          <w:bCs/>
          <w:sz w:val="18"/>
          <w:szCs w:val="18"/>
        </w:rPr>
        <w:t>:</w:t>
      </w:r>
    </w:p>
    <w:p w14:paraId="2AD74A4B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b/>
          <w:bCs/>
          <w:sz w:val="18"/>
          <w:szCs w:val="18"/>
        </w:rPr>
        <w:t>import math</w:t>
      </w:r>
      <w:r w:rsidRPr="0054480C">
        <w:rPr>
          <w:sz w:val="18"/>
          <w:szCs w:val="18"/>
        </w:rPr>
        <w:t xml:space="preserve">: import whole math class, when use objects need to type </w:t>
      </w:r>
      <w:r w:rsidRPr="0054480C">
        <w:rPr>
          <w:rStyle w:val="VerbatimChar"/>
          <w:sz w:val="18"/>
          <w:szCs w:val="18"/>
        </w:rPr>
        <w:t>math.sin()</w:t>
      </w:r>
    </w:p>
    <w:p w14:paraId="2049F591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b/>
          <w:bCs/>
          <w:sz w:val="18"/>
          <w:szCs w:val="18"/>
        </w:rPr>
        <w:t>from math import sin</w:t>
      </w:r>
      <w:r w:rsidRPr="0054480C">
        <w:rPr>
          <w:sz w:val="18"/>
          <w:szCs w:val="18"/>
        </w:rPr>
        <w:t xml:space="preserve">: import sin object, when use only type </w:t>
      </w:r>
      <w:r w:rsidRPr="0054480C">
        <w:rPr>
          <w:rStyle w:val="VerbatimChar"/>
          <w:sz w:val="18"/>
          <w:szCs w:val="18"/>
        </w:rPr>
        <w:t>sin()</w:t>
      </w:r>
    </w:p>
    <w:p w14:paraId="505E78BE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Positional argument</w:t>
      </w:r>
      <w:r w:rsidRPr="0054480C">
        <w:rPr>
          <w:sz w:val="18"/>
          <w:szCs w:val="18"/>
        </w:rPr>
        <w:t>: number and order of the argument is important</w:t>
      </w:r>
    </w:p>
    <w:p w14:paraId="534AEC49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 xml:space="preserve">Keyword argument: </w:t>
      </w:r>
      <w:r w:rsidRPr="0054480C">
        <w:rPr>
          <w:sz w:val="18"/>
          <w:szCs w:val="18"/>
        </w:rPr>
        <w:t xml:space="preserve">order is not important </w:t>
      </w:r>
      <w:r w:rsidRPr="0078129A">
        <w:rPr>
          <w:rStyle w:val="VerbatimChar"/>
          <w:b/>
          <w:bCs/>
          <w:sz w:val="18"/>
          <w:szCs w:val="18"/>
        </w:rPr>
        <w:t>func(x=2, z='123', y=1234)</w:t>
      </w:r>
    </w:p>
    <w:p w14:paraId="7C578F7F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Default/optional argument:</w:t>
      </w:r>
      <w:r w:rsidRPr="0054480C">
        <w:rPr>
          <w:sz w:val="18"/>
          <w:szCs w:val="18"/>
        </w:rPr>
        <w:t xml:space="preserve"> can be omitted, has default value</w:t>
      </w:r>
    </w:p>
    <w:p w14:paraId="4628F951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Pure function</w:t>
      </w:r>
      <w:r w:rsidRPr="0054480C">
        <w:rPr>
          <w:sz w:val="18"/>
          <w:szCs w:val="18"/>
        </w:rPr>
        <w:t>: function without side-effect</w:t>
      </w:r>
      <w:r w:rsidR="0078129A">
        <w:rPr>
          <w:sz w:val="18"/>
          <w:szCs w:val="18"/>
        </w:rPr>
        <w:t xml:space="preserve"> </w:t>
      </w:r>
      <w:r w:rsidRPr="0054480C">
        <w:rPr>
          <w:sz w:val="18"/>
          <w:szCs w:val="18"/>
        </w:rPr>
        <w:t>(I/O task); only mapping; output depend only on input (can not use global variables)</w:t>
      </w:r>
    </w:p>
    <w:p w14:paraId="2CF16DC5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rStyle w:val="VerbatimChar"/>
          <w:b/>
          <w:bCs/>
          <w:sz w:val="18"/>
          <w:szCs w:val="18"/>
        </w:rPr>
        <w:t>while(x&lt;10)</w:t>
      </w:r>
      <w:r w:rsidRPr="0054480C">
        <w:rPr>
          <w:b/>
          <w:bCs/>
          <w:sz w:val="18"/>
          <w:szCs w:val="18"/>
        </w:rPr>
        <w:t>:</w:t>
      </w:r>
      <w:r w:rsidRPr="0054480C">
        <w:rPr>
          <w:sz w:val="18"/>
          <w:szCs w:val="18"/>
        </w:rPr>
        <w:t xml:space="preserve"> when x&lt;10, keep running. Once x&gt;=10, stop</w:t>
      </w:r>
    </w:p>
    <w:p w14:paraId="450CF422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sz w:val="18"/>
          <w:szCs w:val="18"/>
        </w:rPr>
        <w:t xml:space="preserve">Function can read global variable directly, modify global variable by </w:t>
      </w:r>
      <w:r w:rsidRPr="0054480C">
        <w:rPr>
          <w:rStyle w:val="VerbatimChar"/>
          <w:b/>
          <w:bCs/>
          <w:sz w:val="18"/>
          <w:szCs w:val="18"/>
        </w:rPr>
        <w:t>global x</w:t>
      </w:r>
    </w:p>
    <w:p w14:paraId="1CFEA6D4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Generator Function</w:t>
      </w:r>
      <w:r w:rsidRPr="0054480C">
        <w:rPr>
          <w:sz w:val="18"/>
          <w:szCs w:val="18"/>
        </w:rPr>
        <w:t xml:space="preserve">: </w:t>
      </w:r>
      <w:r w:rsidRPr="0054480C">
        <w:rPr>
          <w:rStyle w:val="VerbatimChar"/>
          <w:sz w:val="18"/>
          <w:szCs w:val="18"/>
        </w:rPr>
        <w:t>return</w:t>
      </w:r>
      <w:r w:rsidRPr="0054480C">
        <w:rPr>
          <w:sz w:val="18"/>
          <w:szCs w:val="18"/>
        </w:rPr>
        <w:t xml:space="preserve"> is changed to </w:t>
      </w:r>
      <w:r w:rsidRPr="0078129A">
        <w:rPr>
          <w:rStyle w:val="VerbatimChar"/>
          <w:b/>
          <w:bCs/>
          <w:sz w:val="18"/>
          <w:szCs w:val="18"/>
        </w:rPr>
        <w:t>yield</w:t>
      </w:r>
      <w:r w:rsidRPr="0054480C">
        <w:rPr>
          <w:sz w:val="18"/>
          <w:szCs w:val="18"/>
        </w:rPr>
        <w:t xml:space="preserve">. </w:t>
      </w:r>
      <w:r w:rsidRPr="0078129A">
        <w:rPr>
          <w:rStyle w:val="VerbatimChar"/>
          <w:b/>
          <w:bCs/>
          <w:sz w:val="18"/>
          <w:szCs w:val="18"/>
        </w:rPr>
        <w:t>yield</w:t>
      </w:r>
      <w:r w:rsidRPr="0054480C">
        <w:rPr>
          <w:sz w:val="18"/>
          <w:szCs w:val="18"/>
        </w:rPr>
        <w:t xml:space="preserve"> will pause the function, keep the state and resume when the next calling (the value of variable will keep)</w:t>
      </w:r>
    </w:p>
    <w:p w14:paraId="7052CAC2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Recursive</w:t>
      </w:r>
      <w:r w:rsidRPr="0054480C">
        <w:rPr>
          <w:sz w:val="18"/>
          <w:szCs w:val="18"/>
        </w:rPr>
        <w:t xml:space="preserve">: Calling itself, solve smaller problem (divide &amp; conquer), more running time for </w:t>
      </w:r>
      <w:r w:rsidRPr="0054480C">
        <w:rPr>
          <w:sz w:val="18"/>
          <w:szCs w:val="18"/>
        </w:rPr>
        <w:t>function calling. Often use DP instead of recursive</w:t>
      </w:r>
    </w:p>
    <w:p w14:paraId="33397A13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Iterative</w:t>
      </w:r>
      <w:r w:rsidRPr="0054480C">
        <w:rPr>
          <w:sz w:val="18"/>
          <w:szCs w:val="18"/>
        </w:rPr>
        <w:t>: for or while loop, faster</w:t>
      </w:r>
    </w:p>
    <w:p w14:paraId="3F0CFFA6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Inner function:</w:t>
      </w:r>
      <w:r w:rsidRPr="0054480C">
        <w:rPr>
          <w:sz w:val="18"/>
          <w:szCs w:val="18"/>
        </w:rPr>
        <w:t xml:space="preserve"> can read global and outer function variable. Can modify global variable by </w:t>
      </w:r>
      <w:r w:rsidRPr="0054480C">
        <w:rPr>
          <w:rStyle w:val="VerbatimChar"/>
          <w:b/>
          <w:bCs/>
          <w:sz w:val="18"/>
          <w:szCs w:val="18"/>
        </w:rPr>
        <w:t>global x</w:t>
      </w:r>
      <w:r w:rsidRPr="0054480C">
        <w:rPr>
          <w:sz w:val="18"/>
          <w:szCs w:val="18"/>
        </w:rPr>
        <w:t xml:space="preserve">, can modify </w:t>
      </w:r>
      <w:r w:rsidRPr="0054480C">
        <w:rPr>
          <w:b/>
          <w:bCs/>
          <w:sz w:val="18"/>
          <w:szCs w:val="18"/>
        </w:rPr>
        <w:t xml:space="preserve">nearest enclosing namespace (outer function) </w:t>
      </w:r>
      <w:r w:rsidRPr="0054480C">
        <w:rPr>
          <w:sz w:val="18"/>
          <w:szCs w:val="18"/>
        </w:rPr>
        <w:t xml:space="preserve">by </w:t>
      </w:r>
      <w:r w:rsidRPr="0054480C">
        <w:rPr>
          <w:rStyle w:val="VerbatimChar"/>
          <w:b/>
          <w:bCs/>
          <w:sz w:val="18"/>
          <w:szCs w:val="18"/>
        </w:rPr>
        <w:t>nonlocal x</w:t>
      </w:r>
    </w:p>
    <w:p w14:paraId="70B8477D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Errors:</w:t>
      </w:r>
      <w:r w:rsidRPr="0054480C">
        <w:rPr>
          <w:sz w:val="18"/>
          <w:szCs w:val="18"/>
        </w:rPr>
        <w:t xml:space="preserve"> </w:t>
      </w:r>
      <w:r w:rsidRPr="0054480C">
        <w:rPr>
          <w:rStyle w:val="VerbatimChar"/>
          <w:sz w:val="18"/>
          <w:szCs w:val="18"/>
        </w:rPr>
        <w:t>syntax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arithmetic</w:t>
      </w:r>
      <w:r w:rsidRPr="0054480C">
        <w:rPr>
          <w:sz w:val="18"/>
          <w:szCs w:val="18"/>
        </w:rPr>
        <w:t xml:space="preserve">. </w:t>
      </w:r>
      <w:r w:rsidRPr="0054480C">
        <w:rPr>
          <w:rStyle w:val="VerbatimChar"/>
          <w:sz w:val="18"/>
          <w:szCs w:val="18"/>
        </w:rPr>
        <w:t>undeclared variable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incompatible types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increect numbers of args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infinite loop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numerical imprecision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logic</w:t>
      </w:r>
    </w:p>
    <w:p w14:paraId="689B6B7C" w14:textId="77777777" w:rsid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String</w:t>
      </w:r>
      <w:r w:rsidRPr="0054480C">
        <w:rPr>
          <w:sz w:val="18"/>
          <w:szCs w:val="18"/>
        </w:rPr>
        <w:t>:</w:t>
      </w:r>
      <w:r w:rsidR="002445D7" w:rsidRPr="0054480C">
        <w:rPr>
          <w:sz w:val="18"/>
          <w:szCs w:val="18"/>
        </w:rPr>
        <w:t xml:space="preserve"> </w:t>
      </w:r>
    </w:p>
    <w:p w14:paraId="2D777599" w14:textId="77777777" w:rsidR="002445D7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2445D7" w:rsidRPr="0054480C">
        <w:rPr>
          <w:sz w:val="18"/>
          <w:szCs w:val="18"/>
        </w:rPr>
        <w:t>Immutable</w:t>
      </w:r>
    </w:p>
    <w:p w14:paraId="5AE74A98" w14:textId="77777777" w:rsid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b' in 'banana'</w:t>
      </w:r>
      <w:r w:rsidRPr="0054480C">
        <w:rPr>
          <w:sz w:val="18"/>
          <w:szCs w:val="18"/>
        </w:rPr>
        <w:t xml:space="preserve"> -&gt; True</w:t>
      </w:r>
    </w:p>
    <w:p w14:paraId="76258527" w14:textId="77777777" w:rsid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2445D7" w:rsidRPr="0054480C">
        <w:rPr>
          <w:sz w:val="18"/>
          <w:szCs w:val="18"/>
        </w:rPr>
        <w:t xml:space="preserve"> </w:t>
      </w:r>
      <w:r w:rsidRPr="0054480C">
        <w:rPr>
          <w:rStyle w:val="VerbatimChar"/>
          <w:sz w:val="18"/>
          <w:szCs w:val="18"/>
        </w:rPr>
        <w:t>len('hi')</w:t>
      </w:r>
      <w:r w:rsidRPr="0054480C">
        <w:rPr>
          <w:sz w:val="18"/>
          <w:szCs w:val="18"/>
        </w:rPr>
        <w:t xml:space="preserve"> -&gt; 2</w:t>
      </w:r>
    </w:p>
    <w:p w14:paraId="18722481" w14:textId="77777777" w:rsid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chr(123)</w:t>
      </w:r>
      <w:r w:rsidRPr="0054480C">
        <w:rPr>
          <w:sz w:val="18"/>
          <w:szCs w:val="18"/>
        </w:rPr>
        <w:t xml:space="preserve"> -&gt; ‘{’ (Unicode to character)</w:t>
      </w:r>
      <w:r w:rsidR="002445D7" w:rsidRPr="0054480C">
        <w:rPr>
          <w:sz w:val="18"/>
          <w:szCs w:val="18"/>
        </w:rPr>
        <w:t xml:space="preserve"> </w:t>
      </w:r>
    </w:p>
    <w:p w14:paraId="6DEF1BB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ord('{')</w:t>
      </w:r>
      <w:r w:rsidRPr="0054480C">
        <w:rPr>
          <w:sz w:val="18"/>
          <w:szCs w:val="18"/>
        </w:rPr>
        <w:t xml:space="preserve"> -&gt; 123 (Character to ASCII)</w:t>
      </w:r>
    </w:p>
    <w:p w14:paraId="09080851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‘string’[0::1]</w:t>
      </w:r>
      <w:r w:rsidRPr="0054480C">
        <w:rPr>
          <w:sz w:val="18"/>
          <w:szCs w:val="18"/>
        </w:rPr>
        <w:t xml:space="preserve"> -&gt; First number: start (inclusive), Second number:</w:t>
      </w:r>
      <w:r>
        <w:rPr>
          <w:sz w:val="18"/>
          <w:szCs w:val="18"/>
        </w:rPr>
        <w:t xml:space="preserve"> </w:t>
      </w:r>
      <w:r w:rsidRPr="0054480C">
        <w:rPr>
          <w:sz w:val="18"/>
          <w:szCs w:val="18"/>
        </w:rPr>
        <w:t>end (exclusive), Third number: interval(skip no. of character-1)</w:t>
      </w:r>
    </w:p>
    <w:p w14:paraId="1433B936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0::3]</w:t>
      </w:r>
      <w:r w:rsidRPr="0054480C">
        <w:rPr>
          <w:sz w:val="18"/>
          <w:szCs w:val="18"/>
        </w:rPr>
        <w:t xml:space="preserve"> -&gt; I0 (Start from ‘I’, skip two)</w:t>
      </w:r>
    </w:p>
    <w:p w14:paraId="1F54FF6C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-1]</w:t>
      </w:r>
      <w:r w:rsidRPr="0054480C">
        <w:rPr>
          <w:sz w:val="18"/>
          <w:szCs w:val="18"/>
        </w:rPr>
        <w:t xml:space="preserve"> -&gt; 1 (last one)</w:t>
      </w:r>
    </w:p>
    <w:p w14:paraId="1AD78B8F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1:3:1]</w:t>
      </w:r>
      <w:r w:rsidRPr="0054480C">
        <w:rPr>
          <w:sz w:val="18"/>
          <w:szCs w:val="18"/>
        </w:rPr>
        <w:t xml:space="preserve"> -&gt; T50 (Start from the second, end at the third, no skip)</w:t>
      </w:r>
    </w:p>
    <w:p w14:paraId="5A119EB3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' not in 'IT5001'</w:t>
      </w:r>
      <w:r w:rsidRPr="0054480C">
        <w:rPr>
          <w:sz w:val="18"/>
          <w:szCs w:val="18"/>
        </w:rPr>
        <w:t xml:space="preserve"> -&gt; False (Case sensitive)</w:t>
      </w:r>
    </w:p>
    <w:p w14:paraId="71022A3E" w14:textId="77777777" w:rsid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List:</w:t>
      </w:r>
    </w:p>
    <w:p w14:paraId="7B1B77F8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Mutable, can modify the element. Dynamic arrays.</w:t>
      </w:r>
    </w:p>
    <w:p w14:paraId="67D6513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contain one or more types in a list, defined using </w:t>
      </w:r>
      <w:r w:rsidRPr="0054480C">
        <w:rPr>
          <w:rStyle w:val="VerbatimChar"/>
          <w:sz w:val="18"/>
          <w:szCs w:val="18"/>
        </w:rPr>
        <w:t>[]</w:t>
      </w:r>
    </w:p>
    <w:p w14:paraId="23F68904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be sorted. </w:t>
      </w:r>
      <w:r w:rsidRPr="0078129A">
        <w:rPr>
          <w:rStyle w:val="VerbatimChar"/>
          <w:b/>
          <w:bCs/>
          <w:sz w:val="18"/>
          <w:szCs w:val="18"/>
        </w:rPr>
        <w:t>sort()</w:t>
      </w:r>
      <w:r w:rsidRPr="0054480C">
        <w:rPr>
          <w:sz w:val="18"/>
          <w:szCs w:val="18"/>
        </w:rPr>
        <w:t xml:space="preserve"> returns a sorted list, </w:t>
      </w:r>
      <w:r w:rsidRPr="0078129A">
        <w:rPr>
          <w:rStyle w:val="VerbatimChar"/>
          <w:b/>
          <w:bCs/>
          <w:sz w:val="18"/>
          <w:szCs w:val="18"/>
        </w:rPr>
        <w:t>sorted()</w:t>
      </w:r>
      <w:r w:rsidRPr="0054480C">
        <w:rPr>
          <w:sz w:val="18"/>
          <w:szCs w:val="18"/>
        </w:rPr>
        <w:t xml:space="preserve"> modify the origin to sorted.</w:t>
      </w:r>
    </w:p>
    <w:p w14:paraId="43F336B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be reversed. </w:t>
      </w:r>
      <w:r w:rsidRPr="0078129A">
        <w:rPr>
          <w:rStyle w:val="VerbatimChar"/>
          <w:b/>
          <w:bCs/>
          <w:sz w:val="18"/>
          <w:szCs w:val="18"/>
        </w:rPr>
        <w:t>reverse()</w:t>
      </w:r>
    </w:p>
    <w:p w14:paraId="648709A2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78129A">
        <w:rPr>
          <w:rStyle w:val="VerbatimChar"/>
          <w:b/>
          <w:bCs/>
          <w:sz w:val="18"/>
          <w:szCs w:val="18"/>
        </w:rPr>
        <w:t>a[i]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return i-th element of a. </w:t>
      </w:r>
      <w:r w:rsidRPr="0078129A">
        <w:rPr>
          <w:rStyle w:val="VerbatimChar"/>
          <w:b/>
          <w:bCs/>
          <w:sz w:val="18"/>
          <w:szCs w:val="18"/>
        </w:rPr>
        <w:t>a[i:j]</w:t>
      </w:r>
      <w:r w:rsidRPr="0054480C">
        <w:rPr>
          <w:sz w:val="18"/>
          <w:szCs w:val="18"/>
        </w:rPr>
        <w:t xml:space="preserve">, returns elements i up to j-1. </w:t>
      </w:r>
      <w:r w:rsidRPr="0078129A">
        <w:rPr>
          <w:rStyle w:val="VerbatimChar"/>
          <w:b/>
          <w:bCs/>
          <w:sz w:val="18"/>
          <w:szCs w:val="18"/>
        </w:rPr>
        <w:t>len(a)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min(a)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max(a)</w:t>
      </w:r>
      <w:r w:rsidRPr="0078129A">
        <w:rPr>
          <w:b/>
          <w:bCs/>
          <w:sz w:val="18"/>
          <w:szCs w:val="18"/>
        </w:rPr>
        <w:t>.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x in a</w:t>
      </w:r>
      <w:r w:rsidRPr="0054480C">
        <w:rPr>
          <w:sz w:val="18"/>
          <w:szCs w:val="18"/>
        </w:rPr>
        <w:t xml:space="preserve"> return True if x is a part of a. </w:t>
      </w:r>
      <w:r w:rsidRPr="0078129A">
        <w:rPr>
          <w:rStyle w:val="VerbatimChar"/>
          <w:b/>
          <w:bCs/>
          <w:sz w:val="18"/>
          <w:szCs w:val="18"/>
        </w:rPr>
        <w:t>a+b</w:t>
      </w:r>
      <w:r w:rsidRPr="0054480C">
        <w:rPr>
          <w:sz w:val="18"/>
          <w:szCs w:val="18"/>
        </w:rPr>
        <w:t xml:space="preserve">, concatenates a and b. </w:t>
      </w:r>
      <w:r w:rsidRPr="0078129A">
        <w:rPr>
          <w:rStyle w:val="VerbatimChar"/>
          <w:b/>
          <w:bCs/>
          <w:sz w:val="18"/>
          <w:szCs w:val="18"/>
        </w:rPr>
        <w:t>n*a</w:t>
      </w:r>
      <w:r w:rsidRPr="0054480C">
        <w:rPr>
          <w:sz w:val="18"/>
          <w:szCs w:val="18"/>
        </w:rPr>
        <w:t>, creates n copies of sequence a.</w:t>
      </w:r>
      <w:r w:rsidR="00E4264D" w:rsidRPr="0054480C">
        <w:rPr>
          <w:sz w:val="18"/>
          <w:szCs w:val="18"/>
        </w:rPr>
        <w:t xml:space="preserve"> </w:t>
      </w:r>
      <w:r w:rsidR="00E4264D" w:rsidRPr="0054480C">
        <w:rPr>
          <w:b/>
          <w:bCs/>
          <w:sz w:val="18"/>
          <w:szCs w:val="18"/>
        </w:rPr>
        <w:t>Also,</w:t>
      </w:r>
      <w:r w:rsidRPr="0054480C">
        <w:rPr>
          <w:b/>
          <w:bCs/>
          <w:sz w:val="18"/>
          <w:szCs w:val="18"/>
        </w:rPr>
        <w:t xml:space="preserve"> for</w:t>
      </w:r>
      <w:r w:rsidR="0078129A">
        <w:rPr>
          <w:b/>
          <w:bCs/>
          <w:sz w:val="18"/>
          <w:szCs w:val="18"/>
        </w:rPr>
        <w:t xml:space="preserve"> t</w:t>
      </w:r>
      <w:r w:rsidRPr="0054480C">
        <w:rPr>
          <w:b/>
          <w:bCs/>
          <w:sz w:val="18"/>
          <w:szCs w:val="18"/>
        </w:rPr>
        <w:t>uple</w:t>
      </w:r>
    </w:p>
    <w:p w14:paraId="2B896F0F" w14:textId="77777777" w:rsidR="0078129A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append:</w:t>
      </w:r>
      <w:r w:rsidR="00E4264D"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a.append()</w:t>
      </w:r>
      <w:r w:rsidRPr="0054480C">
        <w:rPr>
          <w:sz w:val="18"/>
          <w:szCs w:val="18"/>
        </w:rPr>
        <w:t xml:space="preserve"> add an element in the end of list. </w:t>
      </w:r>
    </w:p>
    <w:p w14:paraId="527658CE" w14:textId="77777777" w:rsidR="00F06E31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concatenate:</w:t>
      </w:r>
      <w:r w:rsid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a+b</w:t>
      </w:r>
      <w:r w:rsidR="0054480C">
        <w:rPr>
          <w:sz w:val="18"/>
          <w:szCs w:val="18"/>
        </w:rPr>
        <w:t xml:space="preserve">, </w:t>
      </w:r>
      <w:r w:rsidRPr="0054480C">
        <w:rPr>
          <w:sz w:val="18"/>
          <w:szCs w:val="18"/>
        </w:rPr>
        <w:t>join two or more lists</w:t>
      </w:r>
    </w:p>
    <w:p w14:paraId="2139C62E" w14:textId="77777777" w:rsidR="0054480C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append is same as std::vector, pre-allocate space, fast; concat is slow.</w:t>
      </w:r>
    </w:p>
    <w:p w14:paraId="4074A96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78129A">
        <w:rPr>
          <w:sz w:val="18"/>
          <w:szCs w:val="18"/>
        </w:rPr>
        <w:t>c</w:t>
      </w:r>
      <w:r w:rsidRPr="0054480C">
        <w:rPr>
          <w:sz w:val="18"/>
          <w:szCs w:val="18"/>
        </w:rPr>
        <w:t xml:space="preserve">annot delete iteratively, since the </w:t>
      </w:r>
      <w:r w:rsidRPr="0078129A">
        <w:rPr>
          <w:rStyle w:val="VerbatimChar"/>
          <w:b/>
          <w:bCs/>
          <w:sz w:val="18"/>
          <w:szCs w:val="18"/>
        </w:rPr>
        <w:t>next()</w:t>
      </w:r>
      <w:r w:rsidRPr="0054480C">
        <w:rPr>
          <w:sz w:val="18"/>
          <w:szCs w:val="18"/>
        </w:rPr>
        <w:t xml:space="preserve"> will be also deleted</w:t>
      </w:r>
    </w:p>
    <w:p w14:paraId="5693B453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List Comprehension</w:t>
      </w:r>
      <w:r w:rsidR="00E4264D" w:rsidRPr="0054480C">
        <w:rPr>
          <w:rFonts w:ascii="宋体" w:hAnsi="宋体" w:cs="宋体" w:hint="eastAsia"/>
          <w:b/>
          <w:bCs/>
          <w:sz w:val="18"/>
          <w:szCs w:val="18"/>
          <w:lang w:eastAsia="zh-CN"/>
        </w:rPr>
        <w:t>:</w:t>
      </w:r>
      <w:r w:rsidRPr="0054480C">
        <w:rPr>
          <w:sz w:val="18"/>
          <w:szCs w:val="18"/>
        </w:rPr>
        <w:t xml:space="preserve"> </w:t>
      </w:r>
      <w:r w:rsidRPr="0054480C">
        <w:rPr>
          <w:rStyle w:val="VerbatimChar"/>
          <w:sz w:val="18"/>
          <w:szCs w:val="18"/>
        </w:rPr>
        <w:t>list = [i for i in range(1,101)]</w:t>
      </w:r>
    </w:p>
    <w:p w14:paraId="7B79C12B" w14:textId="77777777" w:rsidR="00E4264D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Generator Expression:</w:t>
      </w:r>
      <w:r w:rsidRPr="0054480C">
        <w:rPr>
          <w:sz w:val="18"/>
          <w:szCs w:val="18"/>
        </w:rPr>
        <w:t xml:space="preserve"> </w:t>
      </w:r>
    </w:p>
    <w:p w14:paraId="08F499D7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list_gen = (i for i in range(1,101))</w:t>
      </w:r>
    </w:p>
    <w:p w14:paraId="2ABE9377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turns an iterator, generate element in demand.</w:t>
      </w:r>
    </w:p>
    <w:p w14:paraId="6C2C0535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quires less memory</w:t>
      </w:r>
    </w:p>
    <w:p w14:paraId="6FD0BF4E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Tuple:</w:t>
      </w:r>
    </w:p>
    <w:p w14:paraId="364819AF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Immutable, cannot be modified, static array.</w:t>
      </w:r>
    </w:p>
    <w:p w14:paraId="070E1C4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contain one or more types in a list, defined using </w:t>
      </w:r>
      <w:r w:rsidRPr="0054480C">
        <w:rPr>
          <w:rStyle w:val="VerbatimChar"/>
          <w:sz w:val="18"/>
          <w:szCs w:val="18"/>
        </w:rPr>
        <w:t>()</w:t>
      </w:r>
    </w:p>
    <w:p w14:paraId="435F9121" w14:textId="77777777" w:rsidR="00F06E31" w:rsidRPr="0078129A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With only one element: </w:t>
      </w:r>
      <w:r w:rsidRPr="0078129A">
        <w:rPr>
          <w:rStyle w:val="VerbatimChar"/>
          <w:b/>
          <w:bCs/>
          <w:sz w:val="18"/>
          <w:szCs w:val="18"/>
        </w:rPr>
        <w:t>tuple1 = (3,)</w:t>
      </w:r>
    </w:p>
    <w:p w14:paraId="444F87D0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Tuple and list are </w:t>
      </w:r>
      <w:r w:rsidRPr="0054480C">
        <w:rPr>
          <w:b/>
          <w:bCs/>
          <w:sz w:val="18"/>
          <w:szCs w:val="18"/>
        </w:rPr>
        <w:t>both indexed and iterable</w:t>
      </w:r>
      <w:r w:rsidRPr="0054480C">
        <w:rPr>
          <w:sz w:val="18"/>
          <w:szCs w:val="18"/>
        </w:rPr>
        <w:t>.</w:t>
      </w:r>
    </w:p>
    <w:p w14:paraId="3A1A14D3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List usually stores a large collection of data with the </w:t>
      </w:r>
      <w:r w:rsidRPr="0054480C">
        <w:rPr>
          <w:b/>
          <w:bCs/>
          <w:sz w:val="18"/>
          <w:szCs w:val="18"/>
        </w:rPr>
        <w:t>same type</w:t>
      </w:r>
    </w:p>
    <w:p w14:paraId="159DA976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Tuple usually stores a small collections of items with </w:t>
      </w:r>
      <w:r w:rsidRPr="0054480C">
        <w:rPr>
          <w:b/>
          <w:bCs/>
          <w:sz w:val="18"/>
          <w:szCs w:val="18"/>
        </w:rPr>
        <w:t>various types</w:t>
      </w:r>
    </w:p>
    <w:p w14:paraId="5C7AE04B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rStyle w:val="VerbatimChar"/>
          <w:b/>
          <w:bCs/>
          <w:sz w:val="18"/>
          <w:szCs w:val="18"/>
        </w:rPr>
        <w:t>list()</w:t>
      </w:r>
      <w:r w:rsidRPr="0054480C">
        <w:rPr>
          <w:b/>
          <w:bCs/>
          <w:sz w:val="18"/>
          <w:szCs w:val="18"/>
        </w:rPr>
        <w:t>:</w:t>
      </w:r>
      <w:r w:rsidRPr="0054480C">
        <w:rPr>
          <w:sz w:val="18"/>
          <w:szCs w:val="18"/>
        </w:rPr>
        <w:t xml:space="preserve"> Change tuple to list. </w:t>
      </w:r>
      <w:r w:rsidRPr="0054480C">
        <w:rPr>
          <w:rStyle w:val="VerbatimChar"/>
          <w:b/>
          <w:bCs/>
          <w:sz w:val="18"/>
          <w:szCs w:val="18"/>
        </w:rPr>
        <w:t>tuple()</w:t>
      </w:r>
      <w:r w:rsidRPr="0054480C">
        <w:rPr>
          <w:b/>
          <w:bCs/>
          <w:sz w:val="18"/>
          <w:szCs w:val="18"/>
        </w:rPr>
        <w:t>:</w:t>
      </w:r>
      <w:r w:rsidRPr="0054480C">
        <w:rPr>
          <w:sz w:val="18"/>
          <w:szCs w:val="18"/>
        </w:rPr>
        <w:t xml:space="preserve"> change list to tuple</w:t>
      </w:r>
    </w:p>
    <w:p w14:paraId="70FB8193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Set:</w:t>
      </w:r>
    </w:p>
    <w:p w14:paraId="7BA6C68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unordered, mutable, no duplicate elements</w:t>
      </w:r>
    </w:p>
    <w:p w14:paraId="481C33F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only </w:t>
      </w:r>
      <w:r w:rsidRPr="0054480C">
        <w:rPr>
          <w:rStyle w:val="VerbatimChar"/>
          <w:sz w:val="18"/>
          <w:szCs w:val="18"/>
        </w:rPr>
        <w:t>len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min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max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x in a</w:t>
      </w:r>
    </w:p>
    <w:p w14:paraId="7D035B3B" w14:textId="77777777" w:rsidR="00F06E31" w:rsidRDefault="000F6337" w:rsidP="00E4264D">
      <w:pPr>
        <w:pStyle w:val="SourceCode"/>
        <w:spacing w:after="0"/>
        <w:rPr>
          <w:rStyle w:val="NormalTok"/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setA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setB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{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setA </w:t>
      </w:r>
      <w:r w:rsidRPr="0054480C">
        <w:rPr>
          <w:rStyle w:val="OperatorTok"/>
          <w:sz w:val="18"/>
          <w:szCs w:val="18"/>
        </w:rPr>
        <w:t>|</w:t>
      </w:r>
      <w:r w:rsidRPr="0054480C">
        <w:rPr>
          <w:rStyle w:val="NormalTok"/>
          <w:sz w:val="18"/>
          <w:szCs w:val="18"/>
        </w:rPr>
        <w:t xml:space="preserve"> setB </w:t>
      </w:r>
      <w:r w:rsidRPr="0054480C">
        <w:rPr>
          <w:rStyle w:val="CommentTok"/>
          <w:sz w:val="18"/>
          <w:szCs w:val="18"/>
        </w:rPr>
        <w:t>#Un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setA </w:t>
      </w:r>
      <w:r w:rsidRPr="0054480C">
        <w:rPr>
          <w:rStyle w:val="OperatorTok"/>
          <w:sz w:val="18"/>
          <w:szCs w:val="18"/>
        </w:rPr>
        <w:t>&amp;</w:t>
      </w:r>
      <w:r w:rsidRPr="0054480C">
        <w:rPr>
          <w:rStyle w:val="NormalTok"/>
          <w:sz w:val="18"/>
          <w:szCs w:val="18"/>
        </w:rPr>
        <w:t xml:space="preserve"> setB </w:t>
      </w:r>
      <w:r w:rsidRPr="0054480C">
        <w:rPr>
          <w:rStyle w:val="CommentTok"/>
          <w:sz w:val="18"/>
          <w:szCs w:val="18"/>
        </w:rPr>
        <w:t>#Intersect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setA </w:t>
      </w:r>
      <w:r w:rsidRPr="0054480C">
        <w:rPr>
          <w:rStyle w:val="OperatorTok"/>
          <w:sz w:val="18"/>
          <w:szCs w:val="18"/>
        </w:rPr>
        <w:t>-</w:t>
      </w:r>
      <w:r w:rsidRPr="0054480C">
        <w:rPr>
          <w:rStyle w:val="NormalTok"/>
          <w:sz w:val="18"/>
          <w:szCs w:val="18"/>
        </w:rPr>
        <w:t xml:space="preserve"> setB </w:t>
      </w:r>
      <w:r w:rsidRPr="0054480C">
        <w:rPr>
          <w:rStyle w:val="CommentTok"/>
          <w:sz w:val="18"/>
          <w:szCs w:val="18"/>
        </w:rPr>
        <w:t>#A-B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setA </w:t>
      </w:r>
      <w:r w:rsidRPr="0054480C">
        <w:rPr>
          <w:rStyle w:val="OperatorTok"/>
          <w:sz w:val="18"/>
          <w:szCs w:val="18"/>
        </w:rPr>
        <w:t>^</w:t>
      </w:r>
      <w:r w:rsidRPr="0054480C">
        <w:rPr>
          <w:rStyle w:val="NormalTok"/>
          <w:sz w:val="18"/>
          <w:szCs w:val="18"/>
        </w:rPr>
        <w:t xml:space="preserve"> setB </w:t>
      </w:r>
      <w:r w:rsidRPr="0054480C">
        <w:rPr>
          <w:rStyle w:val="CommentTok"/>
          <w:sz w:val="18"/>
          <w:szCs w:val="18"/>
        </w:rPr>
        <w:t>#(A|B)-A&amp;B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</w:p>
    <w:p w14:paraId="04CFDCF9" w14:textId="77777777" w:rsidR="00874039" w:rsidRPr="00874039" w:rsidRDefault="00874039" w:rsidP="00E4264D">
      <w:pPr>
        <w:pStyle w:val="SourceCode"/>
        <w:spacing w:after="0"/>
        <w:rPr>
          <w:rStyle w:val="VerbatimChar"/>
          <w:rFonts w:asciiTheme="minorHAnsi" w:hAnsiTheme="minorHAnsi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874039">
        <w:rPr>
          <w:rStyle w:val="VerbatimChar"/>
          <w:b/>
          <w:bCs/>
          <w:sz w:val="18"/>
          <w:szCs w:val="18"/>
        </w:rPr>
        <w:t>add(),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add single element</w:t>
      </w:r>
      <w:r>
        <w:rPr>
          <w:rStyle w:val="VerbatimChar"/>
          <w:sz w:val="18"/>
          <w:szCs w:val="18"/>
        </w:rPr>
        <w:t xml:space="preserve">. </w:t>
      </w:r>
      <w:r w:rsidRPr="00874039">
        <w:rPr>
          <w:rStyle w:val="VerbatimChar"/>
          <w:b/>
          <w:bCs/>
          <w:sz w:val="18"/>
          <w:szCs w:val="18"/>
        </w:rPr>
        <w:t>update()</w:t>
      </w:r>
      <w:r>
        <w:rPr>
          <w:rStyle w:val="VerbatimChar"/>
          <w:sz w:val="18"/>
          <w:szCs w:val="18"/>
        </w:rPr>
        <w:t xml:space="preserve">, </w:t>
      </w:r>
      <w:r w:rsidRPr="00874039">
        <w:rPr>
          <w:rStyle w:val="VerbatimChar"/>
          <w:rFonts w:asciiTheme="minorHAnsi" w:hAnsiTheme="minorHAnsi"/>
          <w:sz w:val="18"/>
          <w:szCs w:val="18"/>
        </w:rPr>
        <w:t xml:space="preserve">add multiple elements. </w:t>
      </w:r>
    </w:p>
    <w:p w14:paraId="355CFDB8" w14:textId="77777777" w:rsidR="00874039" w:rsidRDefault="00874039" w:rsidP="00E4264D">
      <w:pPr>
        <w:pStyle w:val="SourceCode"/>
        <w:spacing w:after="0"/>
        <w:rPr>
          <w:rStyle w:val="VerbatimChar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874039">
        <w:rPr>
          <w:rStyle w:val="VerbatimChar"/>
          <w:b/>
          <w:bCs/>
          <w:sz w:val="18"/>
          <w:szCs w:val="18"/>
        </w:rPr>
        <w:t>delete()</w:t>
      </w:r>
      <w:r>
        <w:rPr>
          <w:rStyle w:val="VerbatimChar"/>
          <w:sz w:val="18"/>
          <w:szCs w:val="18"/>
        </w:rPr>
        <w:t xml:space="preserve">, </w:t>
      </w:r>
      <w:r w:rsidRPr="00874039">
        <w:rPr>
          <w:rStyle w:val="VerbatimChar"/>
          <w:b/>
          <w:bCs/>
          <w:sz w:val="18"/>
          <w:szCs w:val="18"/>
        </w:rPr>
        <w:t>discard(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remove element, delete will throw error if element is not exist.</w:t>
      </w:r>
    </w:p>
    <w:p w14:paraId="4B7E5DB3" w14:textId="77777777" w:rsidR="00874039" w:rsidRDefault="00874039" w:rsidP="00E4264D">
      <w:pPr>
        <w:pStyle w:val="SourceCode"/>
        <w:spacing w:after="0"/>
        <w:rPr>
          <w:rStyle w:val="VerbatimChar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874039">
        <w:rPr>
          <w:rStyle w:val="VerbatimChar"/>
          <w:b/>
          <w:bCs/>
          <w:sz w:val="18"/>
          <w:szCs w:val="18"/>
        </w:rPr>
        <w:t>pop(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delete and return an element</w:t>
      </w:r>
    </w:p>
    <w:p w14:paraId="49DD7E68" w14:textId="77777777" w:rsidR="00874039" w:rsidRPr="00874039" w:rsidRDefault="00874039" w:rsidP="00E4264D">
      <w:pPr>
        <w:pStyle w:val="SourceCode"/>
        <w:spacing w:after="0"/>
        <w:rPr>
          <w:rFonts w:ascii="Consolas" w:hAnsi="Consolas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874039">
        <w:rPr>
          <w:rStyle w:val="VerbatimChar"/>
          <w:b/>
          <w:bCs/>
          <w:sz w:val="18"/>
          <w:szCs w:val="18"/>
        </w:rPr>
        <w:t>clear(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delete all elements</w:t>
      </w:r>
    </w:p>
    <w:p w14:paraId="51474894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Dictionary</w:t>
      </w:r>
      <w:r w:rsidR="00E4264D" w:rsidRPr="0054480C">
        <w:rPr>
          <w:b/>
          <w:bCs/>
          <w:sz w:val="18"/>
          <w:szCs w:val="18"/>
        </w:rPr>
        <w:t>:</w:t>
      </w:r>
    </w:p>
    <w:p w14:paraId="36B825B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search key in the dict </w:t>
      </w:r>
      <w:r w:rsidRPr="0054480C">
        <w:rPr>
          <w:rStyle w:val="VerbatimChar"/>
          <w:sz w:val="18"/>
          <w:szCs w:val="18"/>
        </w:rPr>
        <w:t>dict.get("apples")</w:t>
      </w:r>
      <w:r w:rsidRPr="0054480C">
        <w:rPr>
          <w:sz w:val="18"/>
          <w:szCs w:val="18"/>
        </w:rPr>
        <w:t xml:space="preserve"> or </w:t>
      </w:r>
      <w:r w:rsidRPr="0054480C">
        <w:rPr>
          <w:rStyle w:val="VerbatimChar"/>
          <w:sz w:val="18"/>
          <w:szCs w:val="18"/>
        </w:rPr>
        <w:t>dict["apples"]</w:t>
      </w:r>
      <w:r w:rsidRPr="0054480C">
        <w:rPr>
          <w:sz w:val="18"/>
          <w:szCs w:val="18"/>
        </w:rPr>
        <w:t>, each key has a correspondent value</w:t>
      </w:r>
    </w:p>
    <w:p w14:paraId="518BB00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each pair has a key(left) and a value(right)</w:t>
      </w:r>
    </w:p>
    <w:p w14:paraId="76EDC301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rStyle w:val="VerbatimChar"/>
          <w:rFonts w:asciiTheme="minorHAnsi" w:hAnsiTheme="minorHAnsi"/>
          <w:sz w:val="18"/>
          <w:szCs w:val="18"/>
        </w:rPr>
        <w:t xml:space="preserve">can </w:t>
      </w:r>
      <w:r w:rsidRPr="0054480C">
        <w:rPr>
          <w:sz w:val="18"/>
          <w:szCs w:val="18"/>
        </w:rPr>
        <w:t>store any type</w:t>
      </w:r>
    </w:p>
    <w:p w14:paraId="1A5EE6D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delete: </w:t>
      </w:r>
      <w:r w:rsidRPr="0054480C">
        <w:rPr>
          <w:rStyle w:val="VerbatimChar"/>
          <w:sz w:val="18"/>
          <w:szCs w:val="18"/>
        </w:rPr>
        <w:t>dict.pop("apples")</w:t>
      </w:r>
      <w:r w:rsidRPr="0054480C">
        <w:rPr>
          <w:sz w:val="18"/>
          <w:szCs w:val="18"/>
        </w:rPr>
        <w:t xml:space="preserve"> or </w:t>
      </w:r>
      <w:r w:rsidRPr="0054480C">
        <w:rPr>
          <w:rStyle w:val="VerbatimChar"/>
          <w:sz w:val="18"/>
          <w:szCs w:val="18"/>
        </w:rPr>
        <w:t>del dict["apples"]</w:t>
      </w:r>
    </w:p>
    <w:p w14:paraId="45CB7C89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clear()</w:t>
      </w:r>
      <w:r>
        <w:rPr>
          <w:rStyle w:val="VerbatimChar"/>
          <w:rFonts w:asciiTheme="minorHAnsi" w:hAnsiTheme="minorHAnsi"/>
          <w:sz w:val="18"/>
          <w:szCs w:val="18"/>
        </w:rPr>
        <w:t>:</w:t>
      </w:r>
      <w:r w:rsidRPr="0054480C">
        <w:rPr>
          <w:sz w:val="18"/>
          <w:szCs w:val="18"/>
        </w:rPr>
        <w:t xml:space="preserve"> clear all. </w:t>
      </w:r>
      <w:r w:rsidRPr="0054480C">
        <w:rPr>
          <w:rStyle w:val="VerbatimChar"/>
          <w:sz w:val="18"/>
          <w:szCs w:val="18"/>
        </w:rPr>
        <w:t>copy()</w:t>
      </w:r>
      <w:r>
        <w:rPr>
          <w:rStyle w:val="VerbatimChar"/>
          <w:rFonts w:asciiTheme="minorHAnsi" w:hAnsiTheme="minorHAnsi"/>
          <w:sz w:val="18"/>
          <w:szCs w:val="18"/>
        </w:rPr>
        <w:t>:</w:t>
      </w:r>
      <w:r w:rsidRPr="0054480C">
        <w:rPr>
          <w:sz w:val="18"/>
          <w:szCs w:val="18"/>
        </w:rPr>
        <w:t xml:space="preserve"> make a copy. </w:t>
      </w:r>
      <w:r w:rsidRPr="0054480C">
        <w:rPr>
          <w:rStyle w:val="VerbatimChar"/>
          <w:sz w:val="18"/>
          <w:szCs w:val="18"/>
        </w:rPr>
        <w:t>keys()</w:t>
      </w:r>
      <w:r>
        <w:rPr>
          <w:sz w:val="18"/>
          <w:szCs w:val="18"/>
        </w:rPr>
        <w:t>:</w:t>
      </w:r>
      <w:r w:rsidRPr="0054480C">
        <w:rPr>
          <w:sz w:val="18"/>
          <w:szCs w:val="18"/>
        </w:rPr>
        <w:t xml:space="preserve">return all keys. </w:t>
      </w:r>
      <w:r w:rsidRPr="0054480C">
        <w:rPr>
          <w:rStyle w:val="VerbatimChar"/>
          <w:sz w:val="18"/>
          <w:szCs w:val="18"/>
        </w:rPr>
        <w:t>values()</w:t>
      </w:r>
      <w:r w:rsidRPr="0054480C">
        <w:rPr>
          <w:sz w:val="18"/>
          <w:szCs w:val="18"/>
        </w:rPr>
        <w:t xml:space="preserve">: return all values. </w:t>
      </w:r>
      <w:r w:rsidRPr="0054480C">
        <w:rPr>
          <w:rStyle w:val="VerbatimChar"/>
          <w:sz w:val="18"/>
          <w:szCs w:val="18"/>
        </w:rPr>
        <w:t>items()</w:t>
      </w:r>
      <w:r w:rsidRPr="0054480C">
        <w:rPr>
          <w:sz w:val="18"/>
          <w:szCs w:val="18"/>
        </w:rPr>
        <w:t>: return all keys + values</w:t>
      </w:r>
    </w:p>
    <w:p w14:paraId="2A755BDA" w14:textId="77777777" w:rsidR="00F06E31" w:rsidRDefault="000F6337" w:rsidP="00E4264D">
      <w:pPr>
        <w:spacing w:after="0"/>
        <w:rPr>
          <w:rStyle w:val="VerbatimChar"/>
          <w:rFonts w:asciiTheme="minorHAnsi" w:hAnsiTheme="minorHAnsi"/>
          <w:sz w:val="18"/>
          <w:szCs w:val="18"/>
        </w:rPr>
      </w:pPr>
      <w:r w:rsidRPr="0054480C">
        <w:rPr>
          <w:rStyle w:val="VerbatimChar"/>
          <w:b/>
          <w:bCs/>
          <w:sz w:val="18"/>
          <w:szCs w:val="18"/>
        </w:rPr>
        <w:t>set()</w:t>
      </w:r>
      <w:r w:rsidRPr="0054480C">
        <w:rPr>
          <w:b/>
          <w:bCs/>
          <w:sz w:val="18"/>
          <w:szCs w:val="18"/>
        </w:rPr>
        <w:t xml:space="preserve">, </w:t>
      </w:r>
      <w:r w:rsidRPr="0054480C">
        <w:rPr>
          <w:rStyle w:val="VerbatimChar"/>
          <w:b/>
          <w:bCs/>
          <w:sz w:val="18"/>
          <w:szCs w:val="18"/>
        </w:rPr>
        <w:t>list()</w:t>
      </w:r>
      <w:r w:rsidR="00E4264D" w:rsidRPr="0054480C">
        <w:rPr>
          <w:rStyle w:val="VerbatimChar"/>
          <w:b/>
          <w:bCs/>
          <w:sz w:val="18"/>
          <w:szCs w:val="18"/>
        </w:rPr>
        <w:t xml:space="preserve"> </w:t>
      </w:r>
      <w:r w:rsidR="00E4264D" w:rsidRPr="0054480C">
        <w:rPr>
          <w:rStyle w:val="VerbatimChar"/>
          <w:rFonts w:asciiTheme="minorHAnsi" w:hAnsiTheme="minorHAnsi"/>
          <w:sz w:val="18"/>
          <w:szCs w:val="18"/>
        </w:rPr>
        <w:t>for list and set</w:t>
      </w:r>
    </w:p>
    <w:p w14:paraId="735189FE" w14:textId="77777777" w:rsidR="0078129A" w:rsidRDefault="0078129A" w:rsidP="00E4264D">
      <w:pPr>
        <w:spacing w:after="0"/>
        <w:rPr>
          <w:rStyle w:val="VerbatimChar"/>
          <w:rFonts w:asciiTheme="minorHAnsi" w:hAnsiTheme="minorHAnsi"/>
          <w:b/>
          <w:bCs/>
          <w:sz w:val="18"/>
          <w:szCs w:val="18"/>
        </w:rPr>
      </w:pPr>
      <w:r>
        <w:rPr>
          <w:rStyle w:val="VerbatimChar"/>
          <w:rFonts w:asciiTheme="minorHAnsi" w:hAnsiTheme="minorHAnsi"/>
          <w:b/>
          <w:bCs/>
          <w:sz w:val="18"/>
          <w:szCs w:val="18"/>
        </w:rPr>
        <w:t>Hashability:</w:t>
      </w:r>
    </w:p>
    <w:p w14:paraId="1A27C046" w14:textId="77777777" w:rsidR="0078129A" w:rsidRPr="0078129A" w:rsidRDefault="0078129A" w:rsidP="00E4264D">
      <w:pPr>
        <w:spacing w:after="0"/>
        <w:rPr>
          <w:rStyle w:val="VerbatimChar"/>
          <w:rFonts w:asciiTheme="minorHAnsi" w:hAnsiTheme="minorHAnsi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rStyle w:val="VerbatimChar"/>
          <w:rFonts w:asciiTheme="minorHAnsi" w:hAnsiTheme="minorHAnsi"/>
          <w:sz w:val="18"/>
          <w:szCs w:val="18"/>
        </w:rPr>
        <w:t>Object’s id will not change until it lifetime ends</w:t>
      </w:r>
    </w:p>
    <w:p w14:paraId="0207FF98" w14:textId="77777777" w:rsidR="0078129A" w:rsidRPr="0078129A" w:rsidRDefault="0078129A" w:rsidP="00E4264D">
      <w:pPr>
        <w:spacing w:after="0"/>
        <w:rPr>
          <w:rStyle w:val="VerbatimChar"/>
          <w:rFonts w:asciiTheme="minorHAnsi" w:hAnsiTheme="minorHAnsi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78129A">
        <w:rPr>
          <w:rStyle w:val="VerbatimChar"/>
          <w:rFonts w:asciiTheme="minorHAnsi" w:hAnsiTheme="minorHAnsi"/>
          <w:sz w:val="18"/>
          <w:szCs w:val="18"/>
        </w:rPr>
        <w:t>List, set and dict cannot be hash.</w:t>
      </w:r>
    </w:p>
    <w:p w14:paraId="07E52C9C" w14:textId="77777777" w:rsidR="0054480C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rFonts w:asciiTheme="minorHAnsi" w:hAnsiTheme="minorHAnsi" w:hint="eastAsia"/>
          <w:b/>
          <w:bCs/>
          <w:sz w:val="18"/>
          <w:szCs w:val="18"/>
          <w:lang w:eastAsia="zh-CN"/>
        </w:rPr>
        <w:t>Access</w:t>
      </w:r>
      <w:r>
        <w:rPr>
          <w:rStyle w:val="VerbatimChar"/>
          <w:rFonts w:asciiTheme="minorHAnsi" w:hAnsiTheme="minorHAnsi"/>
          <w:b/>
          <w:bCs/>
          <w:sz w:val="18"/>
          <w:szCs w:val="18"/>
        </w:rPr>
        <w:t xml:space="preserve"> the global variable</w:t>
      </w:r>
      <w:r w:rsidR="0078129A">
        <w:rPr>
          <w:rStyle w:val="VerbatimChar"/>
          <w:rFonts w:asciiTheme="minorHAnsi" w:hAnsiTheme="minorHAnsi"/>
          <w:b/>
          <w:bCs/>
          <w:sz w:val="18"/>
          <w:szCs w:val="18"/>
        </w:rPr>
        <w:t>:</w:t>
      </w:r>
    </w:p>
    <w:p w14:paraId="7DED0D99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In a function, global variable with </w:t>
      </w:r>
      <w:r w:rsidRPr="0054480C">
        <w:rPr>
          <w:rStyle w:val="VerbatimChar"/>
          <w:sz w:val="18"/>
          <w:szCs w:val="18"/>
        </w:rPr>
        <w:t>global</w:t>
      </w:r>
      <w:r w:rsidRPr="0054480C">
        <w:rPr>
          <w:sz w:val="18"/>
          <w:szCs w:val="18"/>
        </w:rPr>
        <w:t xml:space="preserve"> can:</w:t>
      </w:r>
      <w:r w:rsidR="00E4264D" w:rsidRPr="0054480C">
        <w:rPr>
          <w:sz w:val="18"/>
          <w:szCs w:val="18"/>
        </w:rPr>
        <w:t xml:space="preserve"> </w:t>
      </w:r>
      <w:r w:rsidRPr="0054480C">
        <w:rPr>
          <w:sz w:val="18"/>
          <w:szCs w:val="18"/>
        </w:rPr>
        <w:t>modify, both mutable and immutable</w:t>
      </w:r>
      <w:r w:rsidR="00E4264D" w:rsidRPr="0054480C">
        <w:rPr>
          <w:sz w:val="18"/>
          <w:szCs w:val="18"/>
        </w:rPr>
        <w:t xml:space="preserve">; </w:t>
      </w:r>
      <w:r w:rsidRPr="0054480C">
        <w:rPr>
          <w:sz w:val="18"/>
          <w:szCs w:val="18"/>
        </w:rPr>
        <w:t>read</w:t>
      </w:r>
    </w:p>
    <w:p w14:paraId="0A2FAEDF" w14:textId="77777777" w:rsidR="0054480C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E4264D" w:rsidRPr="0054480C">
        <w:rPr>
          <w:sz w:val="18"/>
          <w:szCs w:val="18"/>
        </w:rPr>
        <w:t>G</w:t>
      </w:r>
      <w:r w:rsidRPr="0054480C">
        <w:rPr>
          <w:sz w:val="18"/>
          <w:szCs w:val="18"/>
        </w:rPr>
        <w:t xml:space="preserve">lobal variable without </w:t>
      </w:r>
      <w:r w:rsidRPr="0054480C">
        <w:rPr>
          <w:rStyle w:val="VerbatimChar"/>
          <w:sz w:val="18"/>
          <w:szCs w:val="18"/>
        </w:rPr>
        <w:t>global</w:t>
      </w:r>
      <w:r w:rsidRPr="0054480C">
        <w:rPr>
          <w:sz w:val="18"/>
          <w:szCs w:val="18"/>
        </w:rPr>
        <w:t xml:space="preserve"> can:</w:t>
      </w:r>
      <w:r w:rsidR="00E4264D" w:rsidRPr="0054480C">
        <w:rPr>
          <w:sz w:val="18"/>
          <w:szCs w:val="18"/>
        </w:rPr>
        <w:t xml:space="preserve"> </w:t>
      </w:r>
      <w:r w:rsidRPr="0054480C">
        <w:rPr>
          <w:sz w:val="18"/>
          <w:szCs w:val="18"/>
        </w:rPr>
        <w:t xml:space="preserve">modify mutable only by </w:t>
      </w:r>
      <w:r w:rsidRPr="0054480C">
        <w:rPr>
          <w:rStyle w:val="VerbatimChar"/>
          <w:sz w:val="18"/>
          <w:szCs w:val="18"/>
        </w:rPr>
        <w:t>append</w:t>
      </w:r>
      <w:r w:rsidRPr="0054480C">
        <w:rPr>
          <w:sz w:val="18"/>
          <w:szCs w:val="18"/>
        </w:rPr>
        <w:t xml:space="preserve"> or </w:t>
      </w:r>
      <w:r w:rsidRPr="0054480C">
        <w:rPr>
          <w:rStyle w:val="VerbatimChar"/>
          <w:sz w:val="18"/>
          <w:szCs w:val="18"/>
        </w:rPr>
        <w:t>sort</w:t>
      </w:r>
      <w:r w:rsidRPr="0054480C">
        <w:rPr>
          <w:sz w:val="18"/>
          <w:szCs w:val="18"/>
        </w:rPr>
        <w:t>, etc.</w:t>
      </w:r>
      <w:r w:rsidR="00E4264D" w:rsidRPr="0054480C">
        <w:rPr>
          <w:sz w:val="18"/>
          <w:szCs w:val="18"/>
        </w:rPr>
        <w:t xml:space="preserve">; </w:t>
      </w:r>
      <w:r w:rsidRPr="0054480C">
        <w:rPr>
          <w:sz w:val="18"/>
          <w:szCs w:val="18"/>
        </w:rPr>
        <w:t>read</w:t>
      </w:r>
    </w:p>
    <w:p w14:paraId="625454C9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Pass by assignment</w:t>
      </w:r>
      <w:r w:rsidRPr="0054480C">
        <w:rPr>
          <w:sz w:val="18"/>
          <w:szCs w:val="18"/>
        </w:rPr>
        <w:t xml:space="preserve">: similar with pointer pass. When a </w:t>
      </w:r>
      <w:r w:rsidRPr="0054480C">
        <w:rPr>
          <w:sz w:val="18"/>
          <w:szCs w:val="18"/>
        </w:rPr>
        <w:t>mutable is passed, it will modify the original. For immutable variable, it will create a new object</w:t>
      </w:r>
    </w:p>
    <w:p w14:paraId="58459090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 xml:space="preserve">Lambda: </w:t>
      </w:r>
    </w:p>
    <w:p w14:paraId="7FC7D394" w14:textId="77777777" w:rsidR="00F06E31" w:rsidRPr="0054480C" w:rsidRDefault="000F6337" w:rsidP="00E4264D">
      <w:pPr>
        <w:pStyle w:val="SourceCode"/>
        <w:spacing w:after="0"/>
        <w:rPr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x)(</w:t>
      </w:r>
      <w:r w:rsidRPr="0054480C">
        <w:rPr>
          <w:rStyle w:val="DecValTok"/>
          <w:sz w:val="18"/>
          <w:szCs w:val="18"/>
        </w:rPr>
        <w:t>10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Identity function</w:t>
      </w:r>
      <w:r w:rsidRPr="0054480C">
        <w:rPr>
          <w:sz w:val="18"/>
          <w:szCs w:val="18"/>
        </w:rPr>
        <w:br/>
      </w:r>
      <w:r w:rsidRPr="0054480C">
        <w:rPr>
          <w:rStyle w:val="DecValTok"/>
          <w:sz w:val="18"/>
          <w:szCs w:val="18"/>
        </w:rPr>
        <w:t>10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 </w:t>
      </w:r>
      <w:r w:rsidRPr="0054480C">
        <w:rPr>
          <w:rStyle w:val="StringTok"/>
          <w:sz w:val="18"/>
          <w:szCs w:val="18"/>
        </w:rPr>
        <w:t>'abc'</w:t>
      </w:r>
      <w:r w:rsidRPr="0054480C">
        <w:rPr>
          <w:rStyle w:val="NormalTok"/>
          <w:sz w:val="18"/>
          <w:szCs w:val="18"/>
        </w:rPr>
        <w:t>)(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Constant funct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‘abc</w:t>
      </w:r>
      <w:r w:rsidRPr="0054480C">
        <w:rPr>
          <w:rStyle w:val="StringTok"/>
          <w:sz w:val="18"/>
          <w:szCs w:val="18"/>
        </w:rPr>
        <w:t>'</w:t>
      </w:r>
      <w:r w:rsidRPr="0054480C">
        <w:rPr>
          <w:sz w:val="18"/>
          <w:szCs w:val="18"/>
        </w:rPr>
        <w:br/>
      </w:r>
      <w:r w:rsidRPr="0054480C">
        <w:rPr>
          <w:rStyle w:val="ErrorTok"/>
          <w:sz w:val="18"/>
          <w:szCs w:val="18"/>
        </w:rPr>
        <w:t xml:space="preserve">&gt;&gt;&gt; </w:t>
      </w:r>
      <w:r w:rsidRPr="0054480C">
        <w:rPr>
          <w:rStyle w:val="NormalTok"/>
          <w:sz w:val="18"/>
          <w:szCs w:val="18"/>
        </w:rPr>
        <w:t>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,y,z: x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y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z)(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9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Multiple arguments</w:t>
      </w:r>
      <w:r w:rsidRPr="0054480C">
        <w:rPr>
          <w:sz w:val="18"/>
          <w:szCs w:val="18"/>
        </w:rPr>
        <w:br/>
      </w:r>
      <w:r w:rsidRPr="0054480C">
        <w:rPr>
          <w:rStyle w:val="DecValTok"/>
          <w:sz w:val="18"/>
          <w:szCs w:val="18"/>
        </w:rPr>
        <w:t>18</w:t>
      </w:r>
    </w:p>
    <w:p w14:paraId="300CCADB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Lambda in functions:</w:t>
      </w:r>
    </w:p>
    <w:p w14:paraId="75CEF139" w14:textId="77777777" w:rsidR="00F06E31" w:rsidRPr="0054480C" w:rsidRDefault="000F6337" w:rsidP="0054480C">
      <w:pPr>
        <w:pStyle w:val="SourceCode"/>
        <w:spacing w:after="0"/>
        <w:rPr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KeywordTok"/>
          <w:sz w:val="18"/>
          <w:szCs w:val="18"/>
        </w:rPr>
        <w:t>def</w:t>
      </w:r>
      <w:r w:rsidRPr="0054480C">
        <w:rPr>
          <w:rStyle w:val="NormalTok"/>
          <w:sz w:val="18"/>
          <w:szCs w:val="18"/>
        </w:rPr>
        <w:t xml:space="preserve"> func_a(n)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ab/>
      </w:r>
      <w:r w:rsidRPr="0054480C">
        <w:rPr>
          <w:rStyle w:val="ControlFlowTok"/>
          <w:sz w:val="18"/>
          <w:szCs w:val="18"/>
        </w:rPr>
        <w:t>return</w:t>
      </w:r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x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n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f1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func_a(</w:t>
      </w:r>
      <w:r w:rsidRPr="0054480C">
        <w:rPr>
          <w:rStyle w:val="DecValTok"/>
          <w:sz w:val="18"/>
          <w:szCs w:val="18"/>
        </w:rPr>
        <w:t>10</w:t>
      </w:r>
      <w:r w:rsidRPr="0054480C">
        <w:rPr>
          <w:rStyle w:val="NormalTok"/>
          <w:sz w:val="18"/>
          <w:szCs w:val="18"/>
        </w:rPr>
        <w:t>)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f1(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)</w:t>
      </w:r>
      <w:r w:rsidRPr="0054480C">
        <w:rPr>
          <w:sz w:val="18"/>
          <w:szCs w:val="18"/>
        </w:rPr>
        <w:br/>
      </w:r>
      <w:r w:rsidRPr="0054480C">
        <w:rPr>
          <w:rStyle w:val="DecValTok"/>
          <w:sz w:val="18"/>
          <w:szCs w:val="18"/>
        </w:rPr>
        <w:t>11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f1(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)</w:t>
      </w:r>
      <w:r w:rsidRPr="0054480C">
        <w:rPr>
          <w:sz w:val="18"/>
          <w:szCs w:val="18"/>
        </w:rPr>
        <w:br/>
      </w:r>
      <w:r w:rsidRPr="0054480C">
        <w:rPr>
          <w:rStyle w:val="DecValTok"/>
          <w:sz w:val="18"/>
          <w:szCs w:val="18"/>
        </w:rPr>
        <w:t>12</w:t>
      </w:r>
    </w:p>
    <w:p w14:paraId="1F09045B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 xml:space="preserve">Variable store a function: </w:t>
      </w:r>
    </w:p>
    <w:p w14:paraId="37F8D939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say_hello = greet()</w:t>
      </w:r>
      <w:r w:rsidRPr="0054480C">
        <w:rPr>
          <w:sz w:val="18"/>
          <w:szCs w:val="18"/>
        </w:rPr>
        <w:t xml:space="preserve">, store the output. </w:t>
      </w:r>
    </w:p>
    <w:p w14:paraId="60B2221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say_hello = greet</w:t>
      </w:r>
      <w:r w:rsidRPr="0054480C">
        <w:rPr>
          <w:sz w:val="18"/>
          <w:szCs w:val="18"/>
        </w:rPr>
        <w:t>, store the function</w:t>
      </w:r>
    </w:p>
    <w:p w14:paraId="2CD2CA03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Their id are identical</w:t>
      </w:r>
    </w:p>
    <w:p w14:paraId="2D9CA005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function can store in list, tuple, set, dict</w:t>
      </w:r>
    </w:p>
    <w:p w14:paraId="6CB3ABD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function can be passed as argument to functions</w:t>
      </w:r>
    </w:p>
    <w:p w14:paraId="43D54B80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function can be returned from function</w:t>
      </w:r>
    </w:p>
    <w:p w14:paraId="68BE3E0C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Closures</w:t>
      </w:r>
      <w:r w:rsidR="0078129A">
        <w:rPr>
          <w:b/>
          <w:bCs/>
          <w:sz w:val="18"/>
          <w:szCs w:val="18"/>
        </w:rPr>
        <w:t>:</w:t>
      </w:r>
    </w:p>
    <w:p w14:paraId="655F3650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member the state and the environment</w:t>
      </w:r>
    </w:p>
    <w:p w14:paraId="10B380B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turns a inner function</w:t>
      </w:r>
    </w:p>
    <w:p w14:paraId="515EBF2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preserve function state across function calls</w:t>
      </w:r>
    </w:p>
    <w:p w14:paraId="3AD83BF8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Decorators</w:t>
      </w:r>
      <w:r w:rsidR="0078129A">
        <w:rPr>
          <w:b/>
          <w:bCs/>
          <w:sz w:val="18"/>
          <w:szCs w:val="18"/>
        </w:rPr>
        <w:t>:</w:t>
      </w:r>
    </w:p>
    <w:p w14:paraId="14817C2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all decorators are closures</w:t>
      </w:r>
    </w:p>
    <w:p w14:paraId="46849C97" w14:textId="77777777" w:rsidR="00874039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for decorators, the outer function accepts a function as input arg</w:t>
      </w:r>
    </w:p>
    <w:p w14:paraId="68781E13" w14:textId="77777777" w:rsidR="00874039" w:rsidRDefault="00874039" w:rsidP="00E4264D">
      <w:pPr>
        <w:spacing w:after="0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222A921E" wp14:editId="563440B8">
            <wp:extent cx="3549650" cy="1708785"/>
            <wp:effectExtent l="0" t="0" r="0" b="0"/>
            <wp:docPr id="1617734938" name="图片 1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734938" name="图片 1" descr="图片包含 图示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6BB35" w14:textId="77777777" w:rsidR="00874039" w:rsidRDefault="00874039" w:rsidP="00E4264D">
      <w:pPr>
        <w:spacing w:after="0"/>
        <w:rPr>
          <w:sz w:val="18"/>
          <w:szCs w:val="18"/>
        </w:rPr>
      </w:pPr>
      <w:r>
        <w:rPr>
          <w:noProof/>
        </w:rPr>
        <w:drawing>
          <wp:inline distT="0" distB="0" distL="0" distR="0" wp14:anchorId="2DA3B90C" wp14:editId="7CFED1E7">
            <wp:extent cx="3549650" cy="2407285"/>
            <wp:effectExtent l="0" t="0" r="0" b="0"/>
            <wp:docPr id="79293875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938751" name="图片 1" descr="图示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8C734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int('-12.210')</w:t>
      </w:r>
      <w:r w:rsidRPr="00187624">
        <w:rPr>
          <w:sz w:val="18"/>
          <w:szCs w:val="18"/>
          <w:lang w:val="en-GB"/>
        </w:rPr>
        <w:t xml:space="preserve"> throws an error, cannot be string</w:t>
      </w:r>
    </w:p>
    <w:p w14:paraId="002F05C3" w14:textId="147FAD9D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a','b','c','d'][::-1]</w:t>
      </w:r>
      <w:r w:rsidRPr="00187624">
        <w:rPr>
          <w:rFonts w:hint="eastAsia"/>
          <w:sz w:val="18"/>
          <w:szCs w:val="18"/>
          <w:lang w:val="en-GB"/>
        </w:rPr>
        <w:t>即倒序排列，</w:t>
      </w:r>
      <w:r w:rsidR="000F6337">
        <w:rPr>
          <w:rFonts w:hint="eastAsia"/>
          <w:sz w:val="18"/>
          <w:szCs w:val="18"/>
          <w:lang w:val="en-GB" w:eastAsia="zh-CN"/>
        </w:rPr>
        <w:t>即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`['d','c','b','a']`</w:t>
      </w:r>
    </w:p>
    <w:p w14:paraId="26FCC496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a','b','c','d'][-1] = ['d']</w:t>
      </w:r>
    </w:p>
    <w:p w14:paraId="4A0E718E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a','b','c','d'][1:-1] = ['b','c']</w:t>
      </w:r>
      <w:r w:rsidRPr="00187624">
        <w:rPr>
          <w:sz w:val="18"/>
          <w:szCs w:val="18"/>
          <w:lang w:val="en-GB"/>
        </w:rPr>
        <w:t xml:space="preserve"> </w:t>
      </w:r>
    </w:p>
    <w:p w14:paraId="27272C41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].append('IT5001')</w:t>
      </w:r>
      <w:r w:rsidRPr="00187624">
        <w:rPr>
          <w:rFonts w:hint="eastAsia"/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不打印任何结果，应该选</w:t>
      </w:r>
      <w:r w:rsidRPr="00187624">
        <w:rPr>
          <w:rFonts w:hint="eastAsia"/>
          <w:sz w:val="18"/>
          <w:szCs w:val="18"/>
          <w:lang w:val="en-GB"/>
        </w:rPr>
        <w:t>none</w:t>
      </w:r>
    </w:p>
    <w:p w14:paraId="24D98106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3 in {1,2,{3,4}}</w:t>
      </w:r>
      <w:r>
        <w:rPr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此</w:t>
      </w:r>
      <w:r w:rsidRPr="00187624">
        <w:rPr>
          <w:rFonts w:hint="eastAsia"/>
          <w:sz w:val="18"/>
          <w:szCs w:val="18"/>
          <w:lang w:val="en-GB"/>
        </w:rPr>
        <w:t>set</w:t>
      </w:r>
      <w:r w:rsidRPr="00187624">
        <w:rPr>
          <w:rFonts w:hint="eastAsia"/>
          <w:sz w:val="18"/>
          <w:szCs w:val="18"/>
          <w:lang w:val="en-GB"/>
        </w:rPr>
        <w:t>包含了一个</w:t>
      </w:r>
      <w:r w:rsidRPr="00187624">
        <w:rPr>
          <w:rFonts w:hint="eastAsia"/>
          <w:sz w:val="18"/>
          <w:szCs w:val="18"/>
          <w:lang w:val="en-GB"/>
        </w:rPr>
        <w:t>set</w:t>
      </w:r>
      <w:r w:rsidRPr="00187624">
        <w:rPr>
          <w:rFonts w:hint="eastAsia"/>
          <w:sz w:val="18"/>
          <w:szCs w:val="18"/>
          <w:lang w:val="en-GB"/>
        </w:rPr>
        <w:t>，而</w:t>
      </w:r>
      <w:r w:rsidRPr="00187624">
        <w:rPr>
          <w:rFonts w:hint="eastAsia"/>
          <w:sz w:val="18"/>
          <w:szCs w:val="18"/>
          <w:lang w:val="en-GB"/>
        </w:rPr>
        <w:t>set</w:t>
      </w:r>
      <w:r w:rsidRPr="00187624">
        <w:rPr>
          <w:rFonts w:hint="eastAsia"/>
          <w:sz w:val="18"/>
          <w:szCs w:val="18"/>
          <w:lang w:val="en-GB"/>
        </w:rPr>
        <w:t>中的元素必须是可散列的</w:t>
      </w:r>
      <w:r w:rsidRPr="00187624">
        <w:rPr>
          <w:rFonts w:hint="eastAsia"/>
          <w:sz w:val="18"/>
          <w:szCs w:val="18"/>
          <w:lang w:val="en-GB"/>
        </w:rPr>
        <w:t>(hashable)</w:t>
      </w:r>
      <w:r w:rsidRPr="00187624">
        <w:rPr>
          <w:rFonts w:hint="eastAsia"/>
          <w:sz w:val="18"/>
          <w:szCs w:val="18"/>
          <w:lang w:val="en-GB"/>
        </w:rPr>
        <w:t>，然而</w:t>
      </w:r>
      <w:r w:rsidRPr="00187624">
        <w:rPr>
          <w:rFonts w:hint="eastAsia"/>
          <w:sz w:val="18"/>
          <w:szCs w:val="18"/>
          <w:lang w:val="en-GB"/>
        </w:rPr>
        <w:t>set</w:t>
      </w:r>
      <w:r w:rsidRPr="00187624">
        <w:rPr>
          <w:rFonts w:hint="eastAsia"/>
          <w:sz w:val="18"/>
          <w:szCs w:val="18"/>
          <w:lang w:val="en-GB"/>
        </w:rPr>
        <w:t>本身是不可散列的，所以此</w:t>
      </w:r>
      <w:r w:rsidRPr="00187624">
        <w:rPr>
          <w:rFonts w:hint="eastAsia"/>
          <w:sz w:val="18"/>
          <w:szCs w:val="18"/>
          <w:lang w:val="en-GB"/>
        </w:rPr>
        <w:t>set</w:t>
      </w:r>
      <w:r w:rsidRPr="00187624">
        <w:rPr>
          <w:rFonts w:hint="eastAsia"/>
          <w:sz w:val="18"/>
          <w:szCs w:val="18"/>
          <w:lang w:val="en-GB"/>
        </w:rPr>
        <w:t>是非法的</w:t>
      </w:r>
    </w:p>
    <w:p w14:paraId="47377AA0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 w:hint="eastAsia"/>
          <w:b/>
          <w:bCs/>
          <w:sz w:val="18"/>
          <w:szCs w:val="18"/>
          <w:lang w:val="en-GB" w:eastAsia="zh-CN"/>
        </w:rPr>
        <w:t>(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lambda x: x (3))(lambda x: x*4)</w:t>
      </w:r>
      <w:r w:rsidRPr="00187624">
        <w:rPr>
          <w:rFonts w:hint="eastAsia"/>
          <w:sz w:val="18"/>
          <w:szCs w:val="18"/>
          <w:lang w:val="en-GB" w:eastAsia="zh-CN"/>
        </w:rPr>
        <w:t>前面一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是带常数的，并且没有附加计算，所以为</w:t>
      </w:r>
      <w:r w:rsidRPr="00187624">
        <w:rPr>
          <w:rFonts w:hint="eastAsia"/>
          <w:sz w:val="18"/>
          <w:szCs w:val="18"/>
          <w:lang w:val="en-GB" w:eastAsia="zh-CN"/>
        </w:rPr>
        <w:t>3</w:t>
      </w:r>
      <w:r w:rsidRPr="00187624">
        <w:rPr>
          <w:rFonts w:hint="eastAsia"/>
          <w:sz w:val="18"/>
          <w:szCs w:val="18"/>
          <w:lang w:val="en-GB" w:eastAsia="zh-CN"/>
        </w:rPr>
        <w:t>。第一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的输出可以看作是第二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的输入。即这个表达式可以写为</w:t>
      </w:r>
      <w:r w:rsidRPr="00187624">
        <w:rPr>
          <w:rFonts w:hint="eastAsia"/>
          <w:sz w:val="18"/>
          <w:szCs w:val="18"/>
          <w:lang w:val="en-GB" w:eastAsia="zh-CN"/>
        </w:rPr>
        <w:t>lambda x: x*4 (3)</w:t>
      </w:r>
      <w:r w:rsidRPr="00187624">
        <w:rPr>
          <w:rFonts w:hint="eastAsia"/>
          <w:sz w:val="18"/>
          <w:szCs w:val="18"/>
          <w:lang w:val="en-GB" w:eastAsia="zh-CN"/>
        </w:rPr>
        <w:t>。所以输出为</w:t>
      </w:r>
      <w:r w:rsidRPr="00187624">
        <w:rPr>
          <w:rFonts w:hint="eastAsia"/>
          <w:sz w:val="18"/>
          <w:szCs w:val="18"/>
          <w:lang w:val="en-GB" w:eastAsia="zh-CN"/>
        </w:rPr>
        <w:t>12</w:t>
      </w:r>
    </w:p>
    <w:p w14:paraId="366835DA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1(2+3)%4</w:t>
      </w:r>
      <w:r w:rsidRPr="00187624">
        <w:rPr>
          <w:rFonts w:hint="eastAsia"/>
          <w:sz w:val="18"/>
          <w:szCs w:val="18"/>
          <w:lang w:val="en-GB" w:eastAsia="zh-CN"/>
        </w:rPr>
        <w:t>此表达式中的</w:t>
      </w:r>
      <w:r w:rsidRPr="00187624">
        <w:rPr>
          <w:rFonts w:hint="eastAsia"/>
          <w:sz w:val="18"/>
          <w:szCs w:val="18"/>
          <w:lang w:val="en-GB" w:eastAsia="zh-CN"/>
        </w:rPr>
        <w:t>1</w:t>
      </w:r>
      <w:r w:rsidRPr="00187624">
        <w:rPr>
          <w:rFonts w:hint="eastAsia"/>
          <w:sz w:val="18"/>
          <w:szCs w:val="18"/>
          <w:lang w:val="en-GB" w:eastAsia="zh-CN"/>
        </w:rPr>
        <w:t>会被</w:t>
      </w:r>
      <w:r w:rsidRPr="00187624">
        <w:rPr>
          <w:rFonts w:hint="eastAsia"/>
          <w:sz w:val="18"/>
          <w:szCs w:val="18"/>
          <w:lang w:val="en-GB" w:eastAsia="zh-CN"/>
        </w:rPr>
        <w:t>python</w:t>
      </w:r>
      <w:r w:rsidRPr="00187624">
        <w:rPr>
          <w:rFonts w:hint="eastAsia"/>
          <w:sz w:val="18"/>
          <w:szCs w:val="18"/>
          <w:lang w:val="en-GB" w:eastAsia="zh-CN"/>
        </w:rPr>
        <w:t>理解为函数名称，所以会抛出错误</w:t>
      </w:r>
    </w:p>
    <w:p w14:paraId="56E6AAFC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[1, 2] + (3, 4)</w:t>
      </w:r>
      <w:r w:rsidRPr="00187624">
        <w:rPr>
          <w:rFonts w:ascii="Consolas" w:hAnsi="Consolas"/>
          <w:sz w:val="18"/>
          <w:szCs w:val="18"/>
          <w:lang w:val="en-GB" w:eastAsia="zh-CN"/>
        </w:rPr>
        <w:t xml:space="preserve"> </w:t>
      </w:r>
      <w:r w:rsidRPr="00187624">
        <w:rPr>
          <w:rFonts w:hint="eastAsia"/>
          <w:sz w:val="18"/>
          <w:szCs w:val="18"/>
          <w:lang w:val="en-GB" w:eastAsia="zh-CN"/>
        </w:rPr>
        <w:t>list</w:t>
      </w:r>
      <w:r w:rsidRPr="00187624">
        <w:rPr>
          <w:rFonts w:hint="eastAsia"/>
          <w:sz w:val="18"/>
          <w:szCs w:val="18"/>
          <w:lang w:val="en-GB" w:eastAsia="zh-CN"/>
        </w:rPr>
        <w:t>和</w:t>
      </w:r>
      <w:r w:rsidRPr="00187624">
        <w:rPr>
          <w:rFonts w:hint="eastAsia"/>
          <w:sz w:val="18"/>
          <w:szCs w:val="18"/>
          <w:lang w:val="en-GB" w:eastAsia="zh-CN"/>
        </w:rPr>
        <w:t>tuple</w:t>
      </w:r>
      <w:r w:rsidRPr="00187624">
        <w:rPr>
          <w:rFonts w:hint="eastAsia"/>
          <w:sz w:val="18"/>
          <w:szCs w:val="18"/>
          <w:lang w:val="en-GB" w:eastAsia="zh-CN"/>
        </w:rPr>
        <w:t>不能相加，因为是不同的数据结构，可以将</w:t>
      </w:r>
      <w:r w:rsidRPr="00187624">
        <w:rPr>
          <w:rFonts w:hint="eastAsia"/>
          <w:sz w:val="18"/>
          <w:szCs w:val="18"/>
          <w:lang w:val="en-GB" w:eastAsia="zh-CN"/>
        </w:rPr>
        <w:t>list</w:t>
      </w:r>
      <w:r w:rsidRPr="00187624">
        <w:rPr>
          <w:rFonts w:hint="eastAsia"/>
          <w:sz w:val="18"/>
          <w:szCs w:val="18"/>
          <w:lang w:val="en-GB" w:eastAsia="zh-CN"/>
        </w:rPr>
        <w:t>或</w:t>
      </w:r>
      <w:r w:rsidRPr="00187624">
        <w:rPr>
          <w:rFonts w:hint="eastAsia"/>
          <w:sz w:val="18"/>
          <w:szCs w:val="18"/>
          <w:lang w:val="en-GB" w:eastAsia="zh-CN"/>
        </w:rPr>
        <w:t>tuple</w:t>
      </w:r>
      <w:r w:rsidRPr="00187624">
        <w:rPr>
          <w:rFonts w:hint="eastAsia"/>
          <w:sz w:val="18"/>
          <w:szCs w:val="18"/>
          <w:lang w:val="en-GB" w:eastAsia="zh-CN"/>
        </w:rPr>
        <w:t>转换成对方的结构后相加。</w:t>
      </w:r>
    </w:p>
    <w:p w14:paraId="6A3A67A0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x = [5, 0, 0, 1] += 'IT'</w:t>
      </w:r>
      <w:r>
        <w:rPr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string</w:t>
      </w:r>
      <w:r w:rsidRPr="00187624">
        <w:rPr>
          <w:rFonts w:hint="eastAsia"/>
          <w:sz w:val="18"/>
          <w:szCs w:val="18"/>
          <w:lang w:val="en-GB"/>
        </w:rPr>
        <w:t>是一个可以被迭代的，所以</w:t>
      </w:r>
      <w:r w:rsidRPr="00187624">
        <w:rPr>
          <w:rFonts w:hint="eastAsia"/>
          <w:sz w:val="18"/>
          <w:szCs w:val="18"/>
          <w:lang w:val="en-GB"/>
        </w:rPr>
        <w:t>IT</w:t>
      </w:r>
      <w:r w:rsidRPr="00187624">
        <w:rPr>
          <w:rFonts w:hint="eastAsia"/>
          <w:sz w:val="18"/>
          <w:szCs w:val="18"/>
          <w:lang w:val="en-GB"/>
        </w:rPr>
        <w:t>会被拆分</w:t>
      </w:r>
      <w:r w:rsidRPr="00187624">
        <w:rPr>
          <w:rFonts w:hint="eastAsia"/>
          <w:sz w:val="18"/>
          <w:szCs w:val="18"/>
          <w:lang w:val="en-GB"/>
        </w:rPr>
        <w:t>I</w:t>
      </w:r>
      <w:r w:rsidRPr="00187624">
        <w:rPr>
          <w:rFonts w:hint="eastAsia"/>
          <w:sz w:val="18"/>
          <w:szCs w:val="18"/>
          <w:lang w:val="en-GB"/>
        </w:rPr>
        <w:t>和</w:t>
      </w:r>
      <w:r w:rsidRPr="00187624">
        <w:rPr>
          <w:rFonts w:hint="eastAsia"/>
          <w:sz w:val="18"/>
          <w:szCs w:val="18"/>
          <w:lang w:val="en-GB"/>
        </w:rPr>
        <w:t>T</w:t>
      </w:r>
      <w:r w:rsidRPr="00187624">
        <w:rPr>
          <w:rFonts w:hint="eastAsia"/>
          <w:sz w:val="18"/>
          <w:szCs w:val="18"/>
          <w:lang w:val="en-GB"/>
        </w:rPr>
        <w:t>，输出为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5, 0, 0, 1, 'I', 'T']</w:t>
      </w:r>
    </w:p>
    <w:p w14:paraId="5DA65C69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1, 2, 3][4:5] and 'IT5001!'</w:t>
      </w:r>
      <w:r>
        <w:rPr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其中，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1, 2, 3][4:5]</w:t>
      </w:r>
      <w:r w:rsidRPr="00187624">
        <w:rPr>
          <w:rFonts w:hint="eastAsia"/>
          <w:sz w:val="18"/>
          <w:szCs w:val="18"/>
          <w:lang w:val="en-GB" w:eastAsia="zh-CN"/>
        </w:rPr>
        <w:t>会返回一个空列表</w:t>
      </w:r>
      <w:r w:rsidRPr="00187624">
        <w:rPr>
          <w:rFonts w:hint="eastAsia"/>
          <w:sz w:val="18"/>
          <w:szCs w:val="18"/>
          <w:lang w:val="en-GB" w:eastAsia="zh-CN"/>
        </w:rPr>
        <w:t>`[]`</w:t>
      </w:r>
      <w:r w:rsidRPr="00187624">
        <w:rPr>
          <w:rFonts w:hint="eastAsia"/>
          <w:sz w:val="18"/>
          <w:szCs w:val="18"/>
          <w:lang w:val="en-GB" w:eastAsia="zh-CN"/>
        </w:rPr>
        <w:t>，</w:t>
      </w:r>
      <w:r w:rsidRPr="00187624">
        <w:rPr>
          <w:rFonts w:hint="eastAsia"/>
          <w:sz w:val="18"/>
          <w:szCs w:val="18"/>
          <w:lang w:val="en-GB" w:eastAsia="zh-CN"/>
        </w:rPr>
        <w:t>and</w:t>
      </w:r>
      <w:r w:rsidRPr="00187624">
        <w:rPr>
          <w:rFonts w:hint="eastAsia"/>
          <w:sz w:val="18"/>
          <w:szCs w:val="18"/>
          <w:lang w:val="en-GB" w:eastAsia="zh-CN"/>
        </w:rPr>
        <w:t>会返回第一个逻辑为</w:t>
      </w:r>
      <w:r w:rsidRPr="00187624">
        <w:rPr>
          <w:rFonts w:hint="eastAsia"/>
          <w:sz w:val="18"/>
          <w:szCs w:val="18"/>
          <w:lang w:val="en-GB" w:eastAsia="zh-CN"/>
        </w:rPr>
        <w:t>false</w:t>
      </w:r>
      <w:r w:rsidRPr="00187624">
        <w:rPr>
          <w:rFonts w:hint="eastAsia"/>
          <w:sz w:val="18"/>
          <w:szCs w:val="18"/>
          <w:lang w:val="en-GB" w:eastAsia="zh-CN"/>
        </w:rPr>
        <w:t>的值，如果所有制都为</w:t>
      </w:r>
      <w:r w:rsidRPr="00187624">
        <w:rPr>
          <w:rFonts w:hint="eastAsia"/>
          <w:sz w:val="18"/>
          <w:szCs w:val="18"/>
          <w:lang w:val="en-GB" w:eastAsia="zh-CN"/>
        </w:rPr>
        <w:t>True</w:t>
      </w:r>
      <w:r w:rsidRPr="00187624">
        <w:rPr>
          <w:rFonts w:hint="eastAsia"/>
          <w:sz w:val="18"/>
          <w:szCs w:val="18"/>
          <w:lang w:val="en-GB" w:eastAsia="zh-CN"/>
        </w:rPr>
        <w:t>，则返回最后一个值。空列表被看作是</w:t>
      </w:r>
      <w:r w:rsidRPr="00187624">
        <w:rPr>
          <w:rFonts w:hint="eastAsia"/>
          <w:sz w:val="18"/>
          <w:szCs w:val="18"/>
          <w:lang w:val="en-GB" w:eastAsia="zh-CN"/>
        </w:rPr>
        <w:t>False</w:t>
      </w:r>
      <w:r w:rsidRPr="00187624">
        <w:rPr>
          <w:rFonts w:hint="eastAsia"/>
          <w:sz w:val="18"/>
          <w:szCs w:val="18"/>
          <w:lang w:val="en-GB" w:eastAsia="zh-CN"/>
        </w:rPr>
        <w:t>，而任何非空的对象都会是</w:t>
      </w:r>
      <w:r w:rsidRPr="00187624">
        <w:rPr>
          <w:rFonts w:hint="eastAsia"/>
          <w:sz w:val="18"/>
          <w:szCs w:val="18"/>
          <w:lang w:val="en-GB" w:eastAsia="zh-CN"/>
        </w:rPr>
        <w:t>True</w:t>
      </w:r>
      <w:r w:rsidRPr="00187624">
        <w:rPr>
          <w:rFonts w:hint="eastAsia"/>
          <w:sz w:val="18"/>
          <w:szCs w:val="18"/>
          <w:lang w:val="en-GB" w:eastAsia="zh-CN"/>
        </w:rPr>
        <w:t>。所以此表达式会返回空列表</w:t>
      </w:r>
      <w:r w:rsidRPr="00187624">
        <w:rPr>
          <w:rFonts w:hint="eastAsia"/>
          <w:sz w:val="18"/>
          <w:szCs w:val="18"/>
          <w:lang w:val="en-GB" w:eastAsia="zh-CN"/>
        </w:rPr>
        <w:t>`[]`</w:t>
      </w:r>
    </w:p>
    <w:p w14:paraId="52340894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[[1, 2], [3, 4]][1][0]</w:t>
      </w:r>
      <w:r w:rsidRPr="00187624">
        <w:rPr>
          <w:rFonts w:hint="eastAsia"/>
          <w:sz w:val="18"/>
          <w:szCs w:val="18"/>
          <w:lang w:val="en-GB" w:eastAsia="zh-CN"/>
        </w:rPr>
        <w:t>第二个元素的第一个子元素，返回</w:t>
      </w:r>
      <w:r w:rsidRPr="00187624">
        <w:rPr>
          <w:rFonts w:hint="eastAsia"/>
          <w:sz w:val="18"/>
          <w:szCs w:val="18"/>
          <w:lang w:val="en-GB" w:eastAsia="zh-CN"/>
        </w:rPr>
        <w:t>3\</w:t>
      </w:r>
    </w:p>
    <w:p w14:paraId="3139E6D7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list(filter(bool, [0, 1, 2]))</w:t>
      </w:r>
      <w:r w:rsidRPr="00187624">
        <w:rPr>
          <w:rFonts w:ascii="Consolas" w:hAnsi="Consolas"/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bool</w:t>
      </w:r>
      <w:r w:rsidRPr="00187624">
        <w:rPr>
          <w:rFonts w:hint="eastAsia"/>
          <w:sz w:val="18"/>
          <w:szCs w:val="18"/>
          <w:lang w:val="en-GB"/>
        </w:rPr>
        <w:t>会测试每个元素的布尔值，然后</w:t>
      </w:r>
      <w:r w:rsidRPr="00187624">
        <w:rPr>
          <w:rFonts w:hint="eastAsia"/>
          <w:sz w:val="18"/>
          <w:szCs w:val="18"/>
          <w:lang w:val="en-GB"/>
        </w:rPr>
        <w:t>filter</w:t>
      </w:r>
      <w:r w:rsidRPr="00187624">
        <w:rPr>
          <w:rFonts w:hint="eastAsia"/>
          <w:sz w:val="18"/>
          <w:szCs w:val="18"/>
          <w:lang w:val="en-GB"/>
        </w:rPr>
        <w:t>会只保留布尔值为</w:t>
      </w:r>
      <w:r w:rsidRPr="00187624">
        <w:rPr>
          <w:rFonts w:hint="eastAsia"/>
          <w:sz w:val="18"/>
          <w:szCs w:val="18"/>
          <w:lang w:val="en-GB"/>
        </w:rPr>
        <w:t>True</w:t>
      </w:r>
      <w:r w:rsidRPr="00187624">
        <w:rPr>
          <w:rFonts w:hint="eastAsia"/>
          <w:sz w:val="18"/>
          <w:szCs w:val="18"/>
          <w:lang w:val="en-GB"/>
        </w:rPr>
        <w:t>的值，所以输出为</w:t>
      </w:r>
      <w:r w:rsidRPr="00187624">
        <w:rPr>
          <w:rFonts w:hint="eastAsia"/>
          <w:sz w:val="18"/>
          <w:szCs w:val="18"/>
          <w:lang w:val="en-GB"/>
        </w:rPr>
        <w:t>[1,2]</w:t>
      </w:r>
    </w:p>
    <w:p w14:paraId="15598E1D" w14:textId="77777777" w:rsidR="00874039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sz w:val="18"/>
          <w:szCs w:val="18"/>
          <w:lang w:val="en-GB"/>
        </w:rPr>
        <w:t>We say ‘x contains itself’ to mean that `x in x` gives True. As we have seen, a list ls can contain itself, such as when we do `ls.append(ls)`. However, a set/tuple can never contain itself.</w:t>
      </w:r>
    </w:p>
    <w:p w14:paraId="27ADB75E" w14:textId="77777777" w:rsidR="001B2DC8" w:rsidRDefault="001B2DC8" w:rsidP="00187624">
      <w:pPr>
        <w:spacing w:after="0"/>
        <w:rPr>
          <w:sz w:val="18"/>
          <w:szCs w:val="18"/>
          <w:lang w:val="en-GB"/>
        </w:rPr>
      </w:pPr>
    </w:p>
    <w:p w14:paraId="4E6059E7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>def zero_one(ls):</w:t>
      </w:r>
    </w:p>
    <w:p w14:paraId="6165DB11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 xml:space="preserve">    if len(ls) &lt;= 1: return ls</w:t>
      </w:r>
    </w:p>
    <w:p w14:paraId="1B920773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 xml:space="preserve">    if ls[0] and not ls[-1]:</w:t>
      </w:r>
    </w:p>
    <w:p w14:paraId="4C348C4F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 xml:space="preserve">        return (ls[-1:] + zero_one(ls[1:-1])+ ls[:1])</w:t>
      </w:r>
    </w:p>
    <w:p w14:paraId="16F7A21F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 xml:space="preserve">    if ls[0]:</w:t>
      </w:r>
    </w:p>
    <w:p w14:paraId="3513368F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 xml:space="preserve">        return zero_one(ls[:-1]) + ls[-1:]</w:t>
      </w:r>
    </w:p>
    <w:p w14:paraId="3D20E7BD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 xml:space="preserve">    return ls[:1] + zero_one(ls[1:])</w:t>
      </w:r>
    </w:p>
    <w:p w14:paraId="326704B1" w14:textId="77777777" w:rsid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>print(zero_one([1, 1, 0, 1, 0]))</w:t>
      </w:r>
    </w:p>
    <w:p w14:paraId="352BDBA2" w14:textId="77777777" w:rsidR="001B2DC8" w:rsidRDefault="001B2DC8" w:rsidP="00187624">
      <w:pPr>
        <w:spacing w:after="0"/>
        <w:rPr>
          <w:sz w:val="18"/>
          <w:szCs w:val="18"/>
          <w:lang w:val="en-GB"/>
        </w:rPr>
      </w:pPr>
      <w:r>
        <w:rPr>
          <w:rFonts w:hint="eastAsia"/>
          <w:sz w:val="18"/>
          <w:szCs w:val="18"/>
          <w:lang w:val="en-GB" w:eastAsia="zh-CN"/>
        </w:rPr>
        <w:t>将</w:t>
      </w:r>
      <w:r>
        <w:rPr>
          <w:rFonts w:hint="eastAsia"/>
          <w:sz w:val="18"/>
          <w:szCs w:val="18"/>
          <w:lang w:val="en-GB" w:eastAsia="zh-CN"/>
        </w:rPr>
        <w:t>0</w:t>
      </w:r>
      <w:r>
        <w:rPr>
          <w:rFonts w:hint="eastAsia"/>
          <w:sz w:val="18"/>
          <w:szCs w:val="18"/>
          <w:lang w:val="en-GB" w:eastAsia="zh-CN"/>
        </w:rPr>
        <w:t>排列在</w:t>
      </w:r>
      <w:r>
        <w:rPr>
          <w:rFonts w:hint="eastAsia"/>
          <w:sz w:val="18"/>
          <w:szCs w:val="18"/>
          <w:lang w:val="en-GB" w:eastAsia="zh-CN"/>
        </w:rPr>
        <w:t>1</w:t>
      </w:r>
      <w:r>
        <w:rPr>
          <w:rFonts w:hint="eastAsia"/>
          <w:sz w:val="18"/>
          <w:szCs w:val="18"/>
          <w:lang w:val="en-GB" w:eastAsia="zh-CN"/>
        </w:rPr>
        <w:t>前面</w:t>
      </w:r>
    </w:p>
    <w:p w14:paraId="6E95ADD1" w14:textId="77777777" w:rsidR="001B2DC8" w:rsidRDefault="001B2DC8" w:rsidP="00187624">
      <w:pPr>
        <w:spacing w:after="0"/>
        <w:rPr>
          <w:sz w:val="18"/>
          <w:szCs w:val="18"/>
          <w:lang w:val="en-GB"/>
        </w:rPr>
      </w:pPr>
    </w:p>
    <w:p w14:paraId="7F3A0E34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 w:rsidRPr="001B2DC8">
        <w:rPr>
          <w:sz w:val="18"/>
          <w:szCs w:val="18"/>
          <w:lang w:val="en-GB"/>
        </w:rPr>
        <w:t>def f29(ls):</w:t>
      </w:r>
    </w:p>
    <w:p w14:paraId="713FD4A7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</w:t>
      </w:r>
      <w:r w:rsidRPr="001B2DC8">
        <w:rPr>
          <w:sz w:val="18"/>
          <w:szCs w:val="18"/>
          <w:lang w:val="en-GB"/>
        </w:rPr>
        <w:t>d = {}</w:t>
      </w:r>
    </w:p>
    <w:p w14:paraId="38CDFCEF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</w:t>
      </w:r>
      <w:r w:rsidRPr="001B2DC8">
        <w:rPr>
          <w:sz w:val="18"/>
          <w:szCs w:val="18"/>
          <w:lang w:val="en-GB"/>
        </w:rPr>
        <w:t>res = set()</w:t>
      </w:r>
    </w:p>
    <w:p w14:paraId="516D36D0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</w:t>
      </w:r>
      <w:r w:rsidRPr="001B2DC8">
        <w:rPr>
          <w:sz w:val="18"/>
          <w:szCs w:val="18"/>
          <w:lang w:val="en-GB"/>
        </w:rPr>
        <w:t>m = -1</w:t>
      </w:r>
    </w:p>
    <w:p w14:paraId="65DCA92B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</w:t>
      </w:r>
      <w:r w:rsidRPr="001B2DC8">
        <w:rPr>
          <w:sz w:val="18"/>
          <w:szCs w:val="18"/>
          <w:lang w:val="en-GB"/>
        </w:rPr>
        <w:t>for i in ls:</w:t>
      </w:r>
    </w:p>
    <w:p w14:paraId="5D52CE21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    </w:t>
      </w:r>
      <w:r w:rsidRPr="001B2DC8">
        <w:rPr>
          <w:sz w:val="18"/>
          <w:szCs w:val="18"/>
          <w:lang w:val="en-GB"/>
        </w:rPr>
        <w:t>d[i] = d.get(i, 0) + 1</w:t>
      </w:r>
    </w:p>
    <w:p w14:paraId="4CBABD53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</w:t>
      </w:r>
      <w:r w:rsidRPr="001B2DC8">
        <w:rPr>
          <w:sz w:val="18"/>
          <w:szCs w:val="18"/>
          <w:lang w:val="en-GB"/>
        </w:rPr>
        <w:t>for k, v in d.items():</w:t>
      </w:r>
    </w:p>
    <w:p w14:paraId="32FE043A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    </w:t>
      </w:r>
      <w:r w:rsidRPr="001B2DC8">
        <w:rPr>
          <w:sz w:val="18"/>
          <w:szCs w:val="18"/>
          <w:lang w:val="en-GB"/>
        </w:rPr>
        <w:t>if v &gt; m:</w:t>
      </w:r>
    </w:p>
    <w:p w14:paraId="55F4EE33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    </w:t>
      </w:r>
      <w:r w:rsidRPr="001B2DC8">
        <w:rPr>
          <w:sz w:val="18"/>
          <w:szCs w:val="18"/>
          <w:lang w:val="en-GB"/>
        </w:rPr>
        <w:t>res = set()</w:t>
      </w:r>
    </w:p>
    <w:p w14:paraId="3062FF28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</w:t>
      </w:r>
      <w:r w:rsidRPr="001B2DC8">
        <w:rPr>
          <w:sz w:val="18"/>
          <w:szCs w:val="18"/>
          <w:lang w:val="en-GB"/>
        </w:rPr>
        <w:t>m = v</w:t>
      </w:r>
    </w:p>
    <w:p w14:paraId="60E37932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</w:t>
      </w:r>
      <w:r w:rsidRPr="001B2DC8">
        <w:rPr>
          <w:sz w:val="18"/>
          <w:szCs w:val="18"/>
          <w:lang w:val="en-GB"/>
        </w:rPr>
        <w:t>if v == m:</w:t>
      </w:r>
    </w:p>
    <w:p w14:paraId="11AD60F0" w14:textId="77777777" w:rsidR="001B2DC8" w:rsidRP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    </w:t>
      </w:r>
      <w:r w:rsidRPr="001B2DC8">
        <w:rPr>
          <w:sz w:val="18"/>
          <w:szCs w:val="18"/>
          <w:lang w:val="en-GB"/>
        </w:rPr>
        <w:t>res.add(k)</w:t>
      </w:r>
    </w:p>
    <w:p w14:paraId="436C8EA2" w14:textId="77777777" w:rsidR="001B2DC8" w:rsidRDefault="001B2DC8" w:rsidP="001B2DC8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   </w:t>
      </w:r>
      <w:r w:rsidRPr="001B2DC8">
        <w:rPr>
          <w:sz w:val="18"/>
          <w:szCs w:val="18"/>
          <w:lang w:val="en-GB"/>
        </w:rPr>
        <w:t>return res</w:t>
      </w:r>
    </w:p>
    <w:p w14:paraId="36A8C694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rFonts w:hint="eastAsia"/>
          <w:sz w:val="18"/>
          <w:szCs w:val="18"/>
          <w:lang w:val="en-GB" w:eastAsia="zh-CN"/>
        </w:rPr>
        <w:t>找出输入的字符串中出现次数最多的字符</w:t>
      </w:r>
    </w:p>
    <w:p w14:paraId="03D6DA8F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</w:p>
    <w:p w14:paraId="648B5BAA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 w:rsidRPr="001B2DC8">
        <w:rPr>
          <w:sz w:val="18"/>
          <w:szCs w:val="18"/>
          <w:lang w:val="en-GB" w:eastAsia="zh-CN"/>
        </w:rPr>
        <w:t>def f(s, c):</w:t>
      </w:r>
    </w:p>
    <w:p w14:paraId="5148800B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if not s:</w:t>
      </w:r>
    </w:p>
    <w:p w14:paraId="6565066D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    </w:t>
      </w:r>
      <w:r w:rsidRPr="001B2DC8">
        <w:rPr>
          <w:sz w:val="18"/>
          <w:szCs w:val="18"/>
          <w:lang w:val="en-GB" w:eastAsia="zh-CN"/>
        </w:rPr>
        <w:t>return 0</w:t>
      </w:r>
    </w:p>
    <w:p w14:paraId="6FB47B08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rec = f(s[1:], c)</w:t>
      </w:r>
    </w:p>
    <w:p w14:paraId="79E0D046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if s[0] == c:</w:t>
      </w:r>
    </w:p>
    <w:p w14:paraId="40A2FCB3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    </w:t>
      </w:r>
      <w:r w:rsidRPr="001B2DC8">
        <w:rPr>
          <w:sz w:val="18"/>
          <w:szCs w:val="18"/>
          <w:lang w:val="en-GB" w:eastAsia="zh-CN"/>
        </w:rPr>
        <w:t>return 1 + rec</w:t>
      </w:r>
    </w:p>
    <w:p w14:paraId="47C52ED3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return rec</w:t>
      </w:r>
    </w:p>
    <w:p w14:paraId="72A23FA6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  <w:r w:rsidRPr="001B2DC8">
        <w:rPr>
          <w:sz w:val="18"/>
          <w:szCs w:val="18"/>
          <w:lang w:val="en-GB" w:eastAsia="zh-CN"/>
        </w:rPr>
        <w:t>print(f('IT5001 is the best!', 'i'))</w:t>
      </w:r>
    </w:p>
    <w:p w14:paraId="5570ABD4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rFonts w:hint="eastAsia"/>
          <w:sz w:val="18"/>
          <w:szCs w:val="18"/>
          <w:lang w:val="en-GB" w:eastAsia="zh-CN"/>
        </w:rPr>
        <w:t>找出输入字符串中包含特定字符的次数</w:t>
      </w:r>
    </w:p>
    <w:p w14:paraId="5E7CCCD7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</w:p>
    <w:p w14:paraId="74CB325D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 w:rsidRPr="001B2DC8">
        <w:rPr>
          <w:sz w:val="18"/>
          <w:szCs w:val="18"/>
          <w:lang w:val="en-GB" w:eastAsia="zh-CN"/>
        </w:rPr>
        <w:t>def c(f, g):</w:t>
      </w:r>
    </w:p>
    <w:p w14:paraId="325806F5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return lambda x: f(g(x))</w:t>
      </w:r>
    </w:p>
    <w:p w14:paraId="760FB181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 w:rsidRPr="001B2DC8">
        <w:rPr>
          <w:sz w:val="18"/>
          <w:szCs w:val="18"/>
          <w:lang w:val="en-GB" w:eastAsia="zh-CN"/>
        </w:rPr>
        <w:t>def f(x):</w:t>
      </w:r>
    </w:p>
    <w:p w14:paraId="53198D29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return x + 1</w:t>
      </w:r>
    </w:p>
    <w:p w14:paraId="16493BEF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 w:rsidRPr="001B2DC8">
        <w:rPr>
          <w:sz w:val="18"/>
          <w:szCs w:val="18"/>
          <w:lang w:val="en-GB" w:eastAsia="zh-CN"/>
        </w:rPr>
        <w:t>def g(x):</w:t>
      </w:r>
    </w:p>
    <w:p w14:paraId="128CF1BB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return x * 2</w:t>
      </w:r>
    </w:p>
    <w:p w14:paraId="4422455C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  <w:r w:rsidRPr="001B2DC8">
        <w:rPr>
          <w:sz w:val="18"/>
          <w:szCs w:val="18"/>
          <w:lang w:val="en-GB" w:eastAsia="zh-CN"/>
        </w:rPr>
        <w:t>print(c(f, g)(3))</w:t>
      </w:r>
    </w:p>
    <w:p w14:paraId="71CBBDA0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rFonts w:hint="eastAsia"/>
          <w:sz w:val="18"/>
          <w:szCs w:val="18"/>
          <w:lang w:val="en-GB" w:eastAsia="zh-CN"/>
        </w:rPr>
        <w:t>等效与</w:t>
      </w:r>
      <w:r>
        <w:rPr>
          <w:rFonts w:hint="eastAsia"/>
          <w:sz w:val="18"/>
          <w:szCs w:val="18"/>
          <w:lang w:val="en-GB" w:eastAsia="zh-CN"/>
        </w:rPr>
        <w:t>l</w:t>
      </w:r>
      <w:r>
        <w:rPr>
          <w:sz w:val="18"/>
          <w:szCs w:val="18"/>
          <w:lang w:val="en-GB" w:eastAsia="zh-CN"/>
        </w:rPr>
        <w:t>ambda x: x*2+1 (3) = 3*2+1 = 7</w:t>
      </w:r>
    </w:p>
    <w:p w14:paraId="30368FD9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</w:p>
    <w:p w14:paraId="383940E3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 w:rsidRPr="001B2DC8">
        <w:rPr>
          <w:sz w:val="18"/>
          <w:szCs w:val="18"/>
          <w:lang w:val="en-GB" w:eastAsia="zh-CN"/>
        </w:rPr>
        <w:t>def f(g, x):</w:t>
      </w:r>
    </w:p>
    <w:p w14:paraId="077B2221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if isinstance(x, int):</w:t>
      </w:r>
    </w:p>
    <w:p w14:paraId="19D9016A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</w:t>
      </w:r>
      <w:r w:rsidRPr="001B2DC8">
        <w:rPr>
          <w:sz w:val="18"/>
          <w:szCs w:val="18"/>
          <w:lang w:val="en-GB" w:eastAsia="zh-CN"/>
        </w:rPr>
        <w:t xml:space="preserve"> </w:t>
      </w: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return [g(x)]</w:t>
      </w:r>
    </w:p>
    <w:p w14:paraId="3518068A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</w:t>
      </w:r>
      <w:r w:rsidRPr="001B2DC8">
        <w:rPr>
          <w:sz w:val="18"/>
          <w:szCs w:val="18"/>
          <w:lang w:val="en-GB" w:eastAsia="zh-CN"/>
        </w:rPr>
        <w:t xml:space="preserve"> result = []</w:t>
      </w:r>
    </w:p>
    <w:p w14:paraId="75BFBD76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</w:t>
      </w:r>
      <w:r w:rsidRPr="001B2DC8">
        <w:rPr>
          <w:sz w:val="18"/>
          <w:szCs w:val="18"/>
          <w:lang w:val="en-GB" w:eastAsia="zh-CN"/>
        </w:rPr>
        <w:t xml:space="preserve"> for i in x:</w:t>
      </w:r>
    </w:p>
    <w:p w14:paraId="57D45632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</w:t>
      </w:r>
      <w:r w:rsidRPr="001B2DC8">
        <w:rPr>
          <w:sz w:val="18"/>
          <w:szCs w:val="18"/>
          <w:lang w:val="en-GB" w:eastAsia="zh-CN"/>
        </w:rPr>
        <w:t xml:space="preserve"> </w:t>
      </w: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result.extend(f(g, i))</w:t>
      </w:r>
    </w:p>
    <w:p w14:paraId="07FB9F99" w14:textId="77777777" w:rsidR="001B2DC8" w:rsidRP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sz w:val="18"/>
          <w:szCs w:val="18"/>
          <w:lang w:val="en-GB" w:eastAsia="zh-CN"/>
        </w:rPr>
        <w:t xml:space="preserve">    </w:t>
      </w:r>
      <w:r w:rsidRPr="001B2DC8">
        <w:rPr>
          <w:sz w:val="18"/>
          <w:szCs w:val="18"/>
          <w:lang w:val="en-GB" w:eastAsia="zh-CN"/>
        </w:rPr>
        <w:t>return result</w:t>
      </w:r>
    </w:p>
    <w:p w14:paraId="5B26657B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  <w:r w:rsidRPr="001B2DC8">
        <w:rPr>
          <w:sz w:val="18"/>
          <w:szCs w:val="18"/>
          <w:lang w:val="en-GB" w:eastAsia="zh-CN"/>
        </w:rPr>
        <w:t>print(f(lambda x: x * x, [[[1, [2]], [3], 4], 5, [6]]))</w:t>
      </w:r>
    </w:p>
    <w:p w14:paraId="6B1002A9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  <w:r>
        <w:rPr>
          <w:rFonts w:hint="eastAsia"/>
          <w:sz w:val="18"/>
          <w:szCs w:val="18"/>
          <w:lang w:val="en-GB" w:eastAsia="zh-CN"/>
        </w:rPr>
        <w:t>将所有的</w:t>
      </w:r>
      <w:r>
        <w:rPr>
          <w:rFonts w:hint="eastAsia"/>
          <w:sz w:val="18"/>
          <w:szCs w:val="18"/>
          <w:lang w:val="en-GB" w:eastAsia="zh-CN"/>
        </w:rPr>
        <w:t>intger</w:t>
      </w:r>
      <w:r>
        <w:rPr>
          <w:rFonts w:hint="eastAsia"/>
          <w:sz w:val="18"/>
          <w:szCs w:val="18"/>
          <w:lang w:val="en-GB" w:eastAsia="zh-CN"/>
        </w:rPr>
        <w:t>平方</w:t>
      </w:r>
    </w:p>
    <w:p w14:paraId="60430B92" w14:textId="77777777" w:rsidR="001B2DC8" w:rsidRDefault="00910A1C" w:rsidP="001B2DC8">
      <w:pPr>
        <w:spacing w:after="0"/>
        <w:rPr>
          <w:sz w:val="18"/>
          <w:szCs w:val="18"/>
          <w:lang w:val="en-GB" w:eastAsia="zh-CN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56C7953C" wp14:editId="41B504A0">
            <wp:simplePos x="0" y="0"/>
            <wp:positionH relativeFrom="column">
              <wp:posOffset>-147320</wp:posOffset>
            </wp:positionH>
            <wp:positionV relativeFrom="paragraph">
              <wp:posOffset>73025</wp:posOffset>
            </wp:positionV>
            <wp:extent cx="4114840" cy="2736850"/>
            <wp:effectExtent l="0" t="0" r="0" b="0"/>
            <wp:wrapNone/>
            <wp:docPr id="2106714514" name="图片 1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714514" name="图片 1" descr="文本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908" cy="2740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FDBC0" w14:textId="77777777" w:rsidR="001B2DC8" w:rsidRDefault="001B2DC8" w:rsidP="001B2DC8">
      <w:pPr>
        <w:spacing w:after="0"/>
        <w:rPr>
          <w:sz w:val="18"/>
          <w:szCs w:val="18"/>
          <w:lang w:val="en-GB" w:eastAsia="zh-CN"/>
        </w:rPr>
      </w:pPr>
    </w:p>
    <w:p w14:paraId="6C3E03F4" w14:textId="77777777" w:rsidR="001B2DC8" w:rsidRPr="00187624" w:rsidRDefault="001B2DC8" w:rsidP="001B2DC8">
      <w:pPr>
        <w:spacing w:after="0"/>
        <w:rPr>
          <w:sz w:val="18"/>
          <w:szCs w:val="18"/>
          <w:lang w:val="en-GB" w:eastAsia="zh-CN"/>
        </w:rPr>
      </w:pPr>
    </w:p>
    <w:sectPr w:rsidR="001B2DC8" w:rsidRPr="00187624" w:rsidSect="000F6337">
      <w:pgSz w:w="11906" w:h="16838" w:code="9"/>
      <w:pgMar w:top="170" w:right="170" w:bottom="170" w:left="170" w:header="720" w:footer="720" w:gutter="0"/>
      <w:cols w:num="2"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1A8F0" w14:textId="77777777" w:rsidR="0024407C" w:rsidRDefault="0024407C">
      <w:pPr>
        <w:spacing w:after="0"/>
      </w:pPr>
      <w:r>
        <w:separator/>
      </w:r>
    </w:p>
  </w:endnote>
  <w:endnote w:type="continuationSeparator" w:id="0">
    <w:p w14:paraId="6CCEF379" w14:textId="77777777" w:rsidR="0024407C" w:rsidRDefault="00244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F4232" w14:textId="77777777" w:rsidR="0024407C" w:rsidRDefault="0024407C">
      <w:r>
        <w:separator/>
      </w:r>
    </w:p>
  </w:footnote>
  <w:footnote w:type="continuationSeparator" w:id="0">
    <w:p w14:paraId="23008F3A" w14:textId="77777777" w:rsidR="0024407C" w:rsidRDefault="00244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6AB5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EE8EC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74157314">
    <w:abstractNumId w:val="0"/>
  </w:num>
  <w:num w:numId="2" w16cid:durableId="1515222557">
    <w:abstractNumId w:val="1"/>
  </w:num>
  <w:num w:numId="3" w16cid:durableId="880290256">
    <w:abstractNumId w:val="1"/>
  </w:num>
  <w:num w:numId="4" w16cid:durableId="2102137710">
    <w:abstractNumId w:val="1"/>
  </w:num>
  <w:num w:numId="5" w16cid:durableId="1883134672">
    <w:abstractNumId w:val="1"/>
  </w:num>
  <w:num w:numId="6" w16cid:durableId="1149396170">
    <w:abstractNumId w:val="1"/>
  </w:num>
  <w:num w:numId="7" w16cid:durableId="65880664">
    <w:abstractNumId w:val="1"/>
  </w:num>
  <w:num w:numId="8" w16cid:durableId="484711707">
    <w:abstractNumId w:val="1"/>
  </w:num>
  <w:num w:numId="9" w16cid:durableId="158354787">
    <w:abstractNumId w:val="1"/>
  </w:num>
  <w:num w:numId="10" w16cid:durableId="981276279">
    <w:abstractNumId w:val="1"/>
  </w:num>
  <w:num w:numId="11" w16cid:durableId="847014861">
    <w:abstractNumId w:val="1"/>
  </w:num>
  <w:num w:numId="12" w16cid:durableId="217205809">
    <w:abstractNumId w:val="1"/>
  </w:num>
  <w:num w:numId="13" w16cid:durableId="324939546">
    <w:abstractNumId w:val="1"/>
  </w:num>
  <w:num w:numId="14" w16cid:durableId="1539389322">
    <w:abstractNumId w:val="1"/>
  </w:num>
  <w:num w:numId="15" w16cid:durableId="494732446">
    <w:abstractNumId w:val="1"/>
  </w:num>
  <w:num w:numId="16" w16cid:durableId="1555579326">
    <w:abstractNumId w:val="1"/>
  </w:num>
  <w:num w:numId="17" w16cid:durableId="669262273">
    <w:abstractNumId w:val="1"/>
  </w:num>
  <w:num w:numId="18" w16cid:durableId="577443469">
    <w:abstractNumId w:val="1"/>
  </w:num>
  <w:num w:numId="19" w16cid:durableId="774833243">
    <w:abstractNumId w:val="1"/>
  </w:num>
  <w:num w:numId="20" w16cid:durableId="309480130">
    <w:abstractNumId w:val="1"/>
  </w:num>
  <w:num w:numId="21" w16cid:durableId="1969774066">
    <w:abstractNumId w:val="1"/>
  </w:num>
  <w:num w:numId="22" w16cid:durableId="1209684715">
    <w:abstractNumId w:val="1"/>
  </w:num>
  <w:num w:numId="23" w16cid:durableId="2103448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TU2MjEzMzYzNTBQ0lEKTi0uzszPAykwqgUAxI+RnSwAAAA="/>
  </w:docVars>
  <w:rsids>
    <w:rsidRoot w:val="00F06E31"/>
    <w:rsid w:val="000D69B1"/>
    <w:rsid w:val="000F6337"/>
    <w:rsid w:val="00187624"/>
    <w:rsid w:val="001B2DC8"/>
    <w:rsid w:val="0024407C"/>
    <w:rsid w:val="002445D7"/>
    <w:rsid w:val="0054480C"/>
    <w:rsid w:val="0078129A"/>
    <w:rsid w:val="00874039"/>
    <w:rsid w:val="00910A1C"/>
    <w:rsid w:val="00E4264D"/>
    <w:rsid w:val="00F06E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3E890"/>
  <w15:docId w15:val="{A65488F5-09B6-4297-92E6-CE3297946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54480C"/>
    <w:pPr>
      <w:ind w:left="720"/>
      <w:contextualSpacing/>
    </w:pPr>
  </w:style>
  <w:style w:type="paragraph" w:styleId="af">
    <w:name w:val="header"/>
    <w:basedOn w:val="a"/>
    <w:link w:val="af0"/>
    <w:rsid w:val="000F6337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rsid w:val="000F6337"/>
  </w:style>
  <w:style w:type="paragraph" w:styleId="af1">
    <w:name w:val="footer"/>
    <w:basedOn w:val="a"/>
    <w:link w:val="af2"/>
    <w:rsid w:val="000F6337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rsid w:val="000F63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1619</Words>
  <Characters>6428</Characters>
  <Application>Microsoft Office Word</Application>
  <DocSecurity>0</DocSecurity>
  <Lines>229</Lines>
  <Paragraphs>201</Paragraphs>
  <ScaleCrop>false</ScaleCrop>
  <Company/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6</cp:revision>
  <dcterms:created xsi:type="dcterms:W3CDTF">2023-09-15T12:41:00Z</dcterms:created>
  <dcterms:modified xsi:type="dcterms:W3CDTF">2023-09-15T15:28:00Z</dcterms:modified>
</cp:coreProperties>
</file>